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Jeremy Naupay</w:t>
      </w:r>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34B45E53" w14:textId="47B5DB6C" w:rsidR="00A62476"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736225" w:history="1">
            <w:r w:rsidR="00A62476" w:rsidRPr="000459EE">
              <w:rPr>
                <w:rStyle w:val="Hyperlink"/>
                <w:noProof/>
              </w:rPr>
              <w:t>Introduction</w:t>
            </w:r>
            <w:r w:rsidR="00A62476">
              <w:rPr>
                <w:noProof/>
                <w:webHidden/>
              </w:rPr>
              <w:tab/>
            </w:r>
            <w:r w:rsidR="00A62476">
              <w:rPr>
                <w:noProof/>
                <w:webHidden/>
              </w:rPr>
              <w:fldChar w:fldCharType="begin"/>
            </w:r>
            <w:r w:rsidR="00A62476">
              <w:rPr>
                <w:noProof/>
                <w:webHidden/>
              </w:rPr>
              <w:instrText xml:space="preserve"> PAGEREF _Toc29736225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6935F96" w14:textId="3B4CCCD9" w:rsidR="00A62476" w:rsidRDefault="00E42D04">
          <w:pPr>
            <w:pStyle w:val="TOC1"/>
            <w:tabs>
              <w:tab w:val="right" w:leader="dot" w:pos="9016"/>
            </w:tabs>
            <w:rPr>
              <w:rFonts w:asciiTheme="minorHAnsi" w:eastAsiaTheme="minorEastAsia" w:hAnsiTheme="minorHAnsi"/>
              <w:noProof/>
              <w:lang w:eastAsia="en-AU"/>
            </w:rPr>
          </w:pPr>
          <w:hyperlink w:anchor="_Toc29736226" w:history="1">
            <w:r w:rsidR="00A62476" w:rsidRPr="000459EE">
              <w:rPr>
                <w:rStyle w:val="Hyperlink"/>
                <w:noProof/>
              </w:rPr>
              <w:t>Team Profile</w:t>
            </w:r>
            <w:r w:rsidR="00A62476">
              <w:rPr>
                <w:noProof/>
                <w:webHidden/>
              </w:rPr>
              <w:tab/>
            </w:r>
            <w:r w:rsidR="00A62476">
              <w:rPr>
                <w:noProof/>
                <w:webHidden/>
              </w:rPr>
              <w:fldChar w:fldCharType="begin"/>
            </w:r>
            <w:r w:rsidR="00A62476">
              <w:rPr>
                <w:noProof/>
                <w:webHidden/>
              </w:rPr>
              <w:instrText xml:space="preserve"> PAGEREF _Toc29736226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5EC6B144" w14:textId="2C27AE0A" w:rsidR="00A62476" w:rsidRDefault="00E42D04">
          <w:pPr>
            <w:pStyle w:val="TOC2"/>
            <w:tabs>
              <w:tab w:val="right" w:leader="dot" w:pos="9016"/>
            </w:tabs>
            <w:rPr>
              <w:rFonts w:asciiTheme="minorHAnsi" w:eastAsiaTheme="minorEastAsia" w:hAnsiTheme="minorHAnsi"/>
              <w:noProof/>
              <w:lang w:eastAsia="en-AU"/>
            </w:rPr>
          </w:pPr>
          <w:hyperlink w:anchor="_Toc29736227" w:history="1">
            <w:r w:rsidR="00A62476" w:rsidRPr="000459EE">
              <w:rPr>
                <w:rStyle w:val="Hyperlink"/>
                <w:noProof/>
              </w:rPr>
              <w:t>Team Name</w:t>
            </w:r>
            <w:r w:rsidR="00A62476">
              <w:rPr>
                <w:noProof/>
                <w:webHidden/>
              </w:rPr>
              <w:tab/>
            </w:r>
            <w:r w:rsidR="00A62476">
              <w:rPr>
                <w:noProof/>
                <w:webHidden/>
              </w:rPr>
              <w:fldChar w:fldCharType="begin"/>
            </w:r>
            <w:r w:rsidR="00A62476">
              <w:rPr>
                <w:noProof/>
                <w:webHidden/>
              </w:rPr>
              <w:instrText xml:space="preserve"> PAGEREF _Toc29736227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78B6B41" w14:textId="549F9AE0" w:rsidR="00A62476" w:rsidRDefault="00E42D04">
          <w:pPr>
            <w:pStyle w:val="TOC2"/>
            <w:tabs>
              <w:tab w:val="right" w:leader="dot" w:pos="9016"/>
            </w:tabs>
            <w:rPr>
              <w:rFonts w:asciiTheme="minorHAnsi" w:eastAsiaTheme="minorEastAsia" w:hAnsiTheme="minorHAnsi"/>
              <w:noProof/>
              <w:lang w:eastAsia="en-AU"/>
            </w:rPr>
          </w:pPr>
          <w:hyperlink w:anchor="_Toc29736228" w:history="1">
            <w:r w:rsidR="00A62476" w:rsidRPr="000459EE">
              <w:rPr>
                <w:rStyle w:val="Hyperlink"/>
                <w:noProof/>
              </w:rPr>
              <w:t>Personal Information</w:t>
            </w:r>
            <w:r w:rsidR="00A62476">
              <w:rPr>
                <w:noProof/>
                <w:webHidden/>
              </w:rPr>
              <w:tab/>
            </w:r>
            <w:r w:rsidR="00A62476">
              <w:rPr>
                <w:noProof/>
                <w:webHidden/>
              </w:rPr>
              <w:fldChar w:fldCharType="begin"/>
            </w:r>
            <w:r w:rsidR="00A62476">
              <w:rPr>
                <w:noProof/>
                <w:webHidden/>
              </w:rPr>
              <w:instrText xml:space="preserve"> PAGEREF _Toc29736228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A9E3F29" w14:textId="0D0EFF0D" w:rsidR="00A62476" w:rsidRDefault="00E42D04">
          <w:pPr>
            <w:pStyle w:val="TOC2"/>
            <w:tabs>
              <w:tab w:val="right" w:leader="dot" w:pos="9016"/>
            </w:tabs>
            <w:rPr>
              <w:rFonts w:asciiTheme="minorHAnsi" w:eastAsiaTheme="minorEastAsia" w:hAnsiTheme="minorHAnsi"/>
              <w:noProof/>
              <w:lang w:eastAsia="en-AU"/>
            </w:rPr>
          </w:pPr>
          <w:hyperlink w:anchor="_Toc29736229" w:history="1">
            <w:r w:rsidR="00A62476" w:rsidRPr="000459EE">
              <w:rPr>
                <w:rStyle w:val="Hyperlink"/>
                <w:noProof/>
              </w:rPr>
              <w:t>Team Profile</w:t>
            </w:r>
            <w:r w:rsidR="00A62476">
              <w:rPr>
                <w:noProof/>
                <w:webHidden/>
              </w:rPr>
              <w:tab/>
            </w:r>
            <w:r w:rsidR="00A62476">
              <w:rPr>
                <w:noProof/>
                <w:webHidden/>
              </w:rPr>
              <w:fldChar w:fldCharType="begin"/>
            </w:r>
            <w:r w:rsidR="00A62476">
              <w:rPr>
                <w:noProof/>
                <w:webHidden/>
              </w:rPr>
              <w:instrText xml:space="preserve"> PAGEREF _Toc29736229 \h </w:instrText>
            </w:r>
            <w:r w:rsidR="00A62476">
              <w:rPr>
                <w:noProof/>
                <w:webHidden/>
              </w:rPr>
            </w:r>
            <w:r w:rsidR="00A62476">
              <w:rPr>
                <w:noProof/>
                <w:webHidden/>
              </w:rPr>
              <w:fldChar w:fldCharType="separate"/>
            </w:r>
            <w:r w:rsidR="00B14127">
              <w:rPr>
                <w:noProof/>
                <w:webHidden/>
              </w:rPr>
              <w:t>5</w:t>
            </w:r>
            <w:r w:rsidR="00A62476">
              <w:rPr>
                <w:noProof/>
                <w:webHidden/>
              </w:rPr>
              <w:fldChar w:fldCharType="end"/>
            </w:r>
          </w:hyperlink>
        </w:p>
        <w:p w14:paraId="73E9B141" w14:textId="2E760DD3" w:rsidR="00A62476" w:rsidRDefault="00E42D04">
          <w:pPr>
            <w:pStyle w:val="TOC2"/>
            <w:tabs>
              <w:tab w:val="right" w:leader="dot" w:pos="9016"/>
            </w:tabs>
            <w:rPr>
              <w:rFonts w:asciiTheme="minorHAnsi" w:eastAsiaTheme="minorEastAsia" w:hAnsiTheme="minorHAnsi"/>
              <w:noProof/>
              <w:lang w:eastAsia="en-AU"/>
            </w:rPr>
          </w:pPr>
          <w:hyperlink w:anchor="_Toc29736230" w:history="1">
            <w:r w:rsidR="00A62476" w:rsidRPr="000459EE">
              <w:rPr>
                <w:rStyle w:val="Hyperlink"/>
                <w:noProof/>
              </w:rPr>
              <w:t>Ideal Jobs</w:t>
            </w:r>
            <w:r w:rsidR="00A62476">
              <w:rPr>
                <w:noProof/>
                <w:webHidden/>
              </w:rPr>
              <w:tab/>
            </w:r>
            <w:r w:rsidR="00A62476">
              <w:rPr>
                <w:noProof/>
                <w:webHidden/>
              </w:rPr>
              <w:fldChar w:fldCharType="begin"/>
            </w:r>
            <w:r w:rsidR="00A62476">
              <w:rPr>
                <w:noProof/>
                <w:webHidden/>
              </w:rPr>
              <w:instrText xml:space="preserve"> PAGEREF _Toc29736230 \h </w:instrText>
            </w:r>
            <w:r w:rsidR="00A62476">
              <w:rPr>
                <w:noProof/>
                <w:webHidden/>
              </w:rPr>
            </w:r>
            <w:r w:rsidR="00A62476">
              <w:rPr>
                <w:noProof/>
                <w:webHidden/>
              </w:rPr>
              <w:fldChar w:fldCharType="separate"/>
            </w:r>
            <w:r w:rsidR="00B14127">
              <w:rPr>
                <w:noProof/>
                <w:webHidden/>
              </w:rPr>
              <w:t>12</w:t>
            </w:r>
            <w:r w:rsidR="00A62476">
              <w:rPr>
                <w:noProof/>
                <w:webHidden/>
              </w:rPr>
              <w:fldChar w:fldCharType="end"/>
            </w:r>
          </w:hyperlink>
        </w:p>
        <w:p w14:paraId="6741EEA4" w14:textId="66416465" w:rsidR="00A62476" w:rsidRDefault="00E42D04">
          <w:pPr>
            <w:pStyle w:val="TOC2"/>
            <w:tabs>
              <w:tab w:val="right" w:leader="dot" w:pos="9016"/>
            </w:tabs>
            <w:rPr>
              <w:rFonts w:asciiTheme="minorHAnsi" w:eastAsiaTheme="minorEastAsia" w:hAnsiTheme="minorHAnsi"/>
              <w:noProof/>
              <w:lang w:eastAsia="en-AU"/>
            </w:rPr>
          </w:pPr>
          <w:hyperlink w:anchor="_Toc29736231" w:history="1">
            <w:r w:rsidR="00A62476" w:rsidRPr="000459EE">
              <w:rPr>
                <w:rStyle w:val="Hyperlink"/>
                <w:noProof/>
              </w:rPr>
              <w:t>Tools</w:t>
            </w:r>
            <w:r w:rsidR="00A62476">
              <w:rPr>
                <w:noProof/>
                <w:webHidden/>
              </w:rPr>
              <w:tab/>
            </w:r>
            <w:r w:rsidR="00A62476">
              <w:rPr>
                <w:noProof/>
                <w:webHidden/>
              </w:rPr>
              <w:fldChar w:fldCharType="begin"/>
            </w:r>
            <w:r w:rsidR="00A62476">
              <w:rPr>
                <w:noProof/>
                <w:webHidden/>
              </w:rPr>
              <w:instrText xml:space="preserve"> PAGEREF _Toc29736231 \h </w:instrText>
            </w:r>
            <w:r w:rsidR="00A62476">
              <w:rPr>
                <w:noProof/>
                <w:webHidden/>
              </w:rPr>
            </w:r>
            <w:r w:rsidR="00A62476">
              <w:rPr>
                <w:noProof/>
                <w:webHidden/>
              </w:rPr>
              <w:fldChar w:fldCharType="separate"/>
            </w:r>
            <w:r w:rsidR="00B14127">
              <w:rPr>
                <w:noProof/>
                <w:webHidden/>
              </w:rPr>
              <w:t>15</w:t>
            </w:r>
            <w:r w:rsidR="00A62476">
              <w:rPr>
                <w:noProof/>
                <w:webHidden/>
              </w:rPr>
              <w:fldChar w:fldCharType="end"/>
            </w:r>
          </w:hyperlink>
        </w:p>
        <w:p w14:paraId="676CF64C" w14:textId="4CC4A1B2" w:rsidR="00A62476" w:rsidRDefault="00E42D04">
          <w:pPr>
            <w:pStyle w:val="TOC2"/>
            <w:tabs>
              <w:tab w:val="right" w:leader="dot" w:pos="9016"/>
            </w:tabs>
            <w:rPr>
              <w:rFonts w:asciiTheme="minorHAnsi" w:eastAsiaTheme="minorEastAsia" w:hAnsiTheme="minorHAnsi"/>
              <w:noProof/>
              <w:lang w:eastAsia="en-AU"/>
            </w:rPr>
          </w:pPr>
          <w:hyperlink w:anchor="_Toc29736232" w:history="1">
            <w:r w:rsidR="00A62476" w:rsidRPr="000459EE">
              <w:rPr>
                <w:rStyle w:val="Hyperlink"/>
                <w:noProof/>
              </w:rPr>
              <w:t>Industry Data</w:t>
            </w:r>
            <w:r w:rsidR="00A62476">
              <w:rPr>
                <w:noProof/>
                <w:webHidden/>
              </w:rPr>
              <w:tab/>
            </w:r>
            <w:r w:rsidR="00A62476">
              <w:rPr>
                <w:noProof/>
                <w:webHidden/>
              </w:rPr>
              <w:fldChar w:fldCharType="begin"/>
            </w:r>
            <w:r w:rsidR="00A62476">
              <w:rPr>
                <w:noProof/>
                <w:webHidden/>
              </w:rPr>
              <w:instrText xml:space="preserve"> PAGEREF _Toc29736232 \h </w:instrText>
            </w:r>
            <w:r w:rsidR="00A62476">
              <w:rPr>
                <w:noProof/>
                <w:webHidden/>
              </w:rPr>
            </w:r>
            <w:r w:rsidR="00A62476">
              <w:rPr>
                <w:noProof/>
                <w:webHidden/>
              </w:rPr>
              <w:fldChar w:fldCharType="separate"/>
            </w:r>
            <w:r w:rsidR="00B14127">
              <w:rPr>
                <w:noProof/>
                <w:webHidden/>
              </w:rPr>
              <w:t>16</w:t>
            </w:r>
            <w:r w:rsidR="00A62476">
              <w:rPr>
                <w:noProof/>
                <w:webHidden/>
              </w:rPr>
              <w:fldChar w:fldCharType="end"/>
            </w:r>
          </w:hyperlink>
        </w:p>
        <w:p w14:paraId="5A31B0F4" w14:textId="662682F7" w:rsidR="00A62476" w:rsidRDefault="00E42D04">
          <w:pPr>
            <w:pStyle w:val="TOC2"/>
            <w:tabs>
              <w:tab w:val="right" w:leader="dot" w:pos="9016"/>
            </w:tabs>
            <w:rPr>
              <w:rFonts w:asciiTheme="minorHAnsi" w:eastAsiaTheme="minorEastAsia" w:hAnsiTheme="minorHAnsi"/>
              <w:noProof/>
              <w:lang w:eastAsia="en-AU"/>
            </w:rPr>
          </w:pPr>
          <w:hyperlink w:anchor="_Toc29736233" w:history="1">
            <w:r w:rsidR="00A62476" w:rsidRPr="000459EE">
              <w:rPr>
                <w:rStyle w:val="Hyperlink"/>
                <w:noProof/>
              </w:rPr>
              <w:t>IT Work</w:t>
            </w:r>
            <w:r w:rsidR="00A62476">
              <w:rPr>
                <w:noProof/>
                <w:webHidden/>
              </w:rPr>
              <w:tab/>
            </w:r>
            <w:r w:rsidR="00A62476">
              <w:rPr>
                <w:noProof/>
                <w:webHidden/>
              </w:rPr>
              <w:fldChar w:fldCharType="begin"/>
            </w:r>
            <w:r w:rsidR="00A62476">
              <w:rPr>
                <w:noProof/>
                <w:webHidden/>
              </w:rPr>
              <w:instrText xml:space="preserve"> PAGEREF _Toc29736233 \h </w:instrText>
            </w:r>
            <w:r w:rsidR="00A62476">
              <w:rPr>
                <w:noProof/>
                <w:webHidden/>
              </w:rPr>
            </w:r>
            <w:r w:rsidR="00A62476">
              <w:rPr>
                <w:noProof/>
                <w:webHidden/>
              </w:rPr>
              <w:fldChar w:fldCharType="separate"/>
            </w:r>
            <w:r w:rsidR="00B14127">
              <w:rPr>
                <w:noProof/>
                <w:webHidden/>
              </w:rPr>
              <w:t>18</w:t>
            </w:r>
            <w:r w:rsidR="00A62476">
              <w:rPr>
                <w:noProof/>
                <w:webHidden/>
              </w:rPr>
              <w:fldChar w:fldCharType="end"/>
            </w:r>
          </w:hyperlink>
        </w:p>
        <w:p w14:paraId="3F5E5755" w14:textId="0623EC9B" w:rsidR="00A62476" w:rsidRDefault="00E42D04">
          <w:pPr>
            <w:pStyle w:val="TOC2"/>
            <w:tabs>
              <w:tab w:val="right" w:leader="dot" w:pos="9016"/>
            </w:tabs>
            <w:rPr>
              <w:rFonts w:asciiTheme="minorHAnsi" w:eastAsiaTheme="minorEastAsia" w:hAnsiTheme="minorHAnsi"/>
              <w:noProof/>
              <w:lang w:eastAsia="en-AU"/>
            </w:rPr>
          </w:pPr>
          <w:hyperlink w:anchor="_Toc29736234" w:history="1">
            <w:r w:rsidR="00A62476" w:rsidRPr="000459EE">
              <w:rPr>
                <w:rStyle w:val="Hyperlink"/>
                <w:noProof/>
              </w:rPr>
              <w:t>IT Technologies</w:t>
            </w:r>
            <w:r w:rsidR="00A62476">
              <w:rPr>
                <w:noProof/>
                <w:webHidden/>
              </w:rPr>
              <w:tab/>
            </w:r>
            <w:r w:rsidR="00A62476">
              <w:rPr>
                <w:noProof/>
                <w:webHidden/>
              </w:rPr>
              <w:fldChar w:fldCharType="begin"/>
            </w:r>
            <w:r w:rsidR="00A62476">
              <w:rPr>
                <w:noProof/>
                <w:webHidden/>
              </w:rPr>
              <w:instrText xml:space="preserve"> PAGEREF _Toc29736234 \h </w:instrText>
            </w:r>
            <w:r w:rsidR="00A62476">
              <w:rPr>
                <w:noProof/>
                <w:webHidden/>
              </w:rPr>
            </w:r>
            <w:r w:rsidR="00A62476">
              <w:rPr>
                <w:noProof/>
                <w:webHidden/>
              </w:rPr>
              <w:fldChar w:fldCharType="separate"/>
            </w:r>
            <w:r w:rsidR="00B14127">
              <w:rPr>
                <w:noProof/>
                <w:webHidden/>
              </w:rPr>
              <w:t>20</w:t>
            </w:r>
            <w:r w:rsidR="00A62476">
              <w:rPr>
                <w:noProof/>
                <w:webHidden/>
              </w:rPr>
              <w:fldChar w:fldCharType="end"/>
            </w:r>
          </w:hyperlink>
        </w:p>
        <w:p w14:paraId="214937CA" w14:textId="3AAAB51A" w:rsidR="00A62476" w:rsidRDefault="00E42D04">
          <w:pPr>
            <w:pStyle w:val="TOC3"/>
            <w:tabs>
              <w:tab w:val="right" w:leader="dot" w:pos="9016"/>
            </w:tabs>
            <w:rPr>
              <w:rFonts w:asciiTheme="minorHAnsi" w:eastAsiaTheme="minorEastAsia" w:hAnsiTheme="minorHAnsi"/>
              <w:noProof/>
              <w:lang w:eastAsia="en-AU"/>
            </w:rPr>
          </w:pPr>
          <w:hyperlink w:anchor="_Toc29736235" w:history="1">
            <w:r w:rsidR="00A62476" w:rsidRPr="000459EE">
              <w:rPr>
                <w:rStyle w:val="Hyperlink"/>
                <w:noProof/>
              </w:rPr>
              <w:t>Cybersecurity</w:t>
            </w:r>
            <w:r w:rsidR="00A62476">
              <w:rPr>
                <w:noProof/>
                <w:webHidden/>
              </w:rPr>
              <w:tab/>
            </w:r>
            <w:r w:rsidR="00A62476">
              <w:rPr>
                <w:noProof/>
                <w:webHidden/>
              </w:rPr>
              <w:fldChar w:fldCharType="begin"/>
            </w:r>
            <w:r w:rsidR="00A62476">
              <w:rPr>
                <w:noProof/>
                <w:webHidden/>
              </w:rPr>
              <w:instrText xml:space="preserve"> PAGEREF _Toc29736235 \h </w:instrText>
            </w:r>
            <w:r w:rsidR="00A62476">
              <w:rPr>
                <w:noProof/>
                <w:webHidden/>
              </w:rPr>
            </w:r>
            <w:r w:rsidR="00A62476">
              <w:rPr>
                <w:noProof/>
                <w:webHidden/>
              </w:rPr>
              <w:fldChar w:fldCharType="separate"/>
            </w:r>
            <w:r w:rsidR="00B14127">
              <w:rPr>
                <w:noProof/>
                <w:webHidden/>
              </w:rPr>
              <w:t>20</w:t>
            </w:r>
            <w:r w:rsidR="00A62476">
              <w:rPr>
                <w:noProof/>
                <w:webHidden/>
              </w:rPr>
              <w:fldChar w:fldCharType="end"/>
            </w:r>
          </w:hyperlink>
        </w:p>
        <w:p w14:paraId="10EE070B" w14:textId="0EB787A0" w:rsidR="00A62476" w:rsidRDefault="00E42D04">
          <w:pPr>
            <w:pStyle w:val="TOC3"/>
            <w:tabs>
              <w:tab w:val="right" w:leader="dot" w:pos="9016"/>
            </w:tabs>
            <w:rPr>
              <w:rFonts w:asciiTheme="minorHAnsi" w:eastAsiaTheme="minorEastAsia" w:hAnsiTheme="minorHAnsi"/>
              <w:noProof/>
              <w:lang w:eastAsia="en-AU"/>
            </w:rPr>
          </w:pPr>
          <w:hyperlink w:anchor="_Toc29736236" w:history="1">
            <w:r w:rsidR="00A62476" w:rsidRPr="000459EE">
              <w:rPr>
                <w:rStyle w:val="Hyperlink"/>
                <w:noProof/>
              </w:rPr>
              <w:t>Machine Learning</w:t>
            </w:r>
            <w:r w:rsidR="00A62476">
              <w:rPr>
                <w:noProof/>
                <w:webHidden/>
              </w:rPr>
              <w:tab/>
            </w:r>
            <w:r w:rsidR="00A62476">
              <w:rPr>
                <w:noProof/>
                <w:webHidden/>
              </w:rPr>
              <w:fldChar w:fldCharType="begin"/>
            </w:r>
            <w:r w:rsidR="00A62476">
              <w:rPr>
                <w:noProof/>
                <w:webHidden/>
              </w:rPr>
              <w:instrText xml:space="preserve"> PAGEREF _Toc29736236 \h </w:instrText>
            </w:r>
            <w:r w:rsidR="00A62476">
              <w:rPr>
                <w:noProof/>
                <w:webHidden/>
              </w:rPr>
            </w:r>
            <w:r w:rsidR="00A62476">
              <w:rPr>
                <w:noProof/>
                <w:webHidden/>
              </w:rPr>
              <w:fldChar w:fldCharType="separate"/>
            </w:r>
            <w:r w:rsidR="00B14127">
              <w:rPr>
                <w:noProof/>
                <w:webHidden/>
              </w:rPr>
              <w:t>23</w:t>
            </w:r>
            <w:r w:rsidR="00A62476">
              <w:rPr>
                <w:noProof/>
                <w:webHidden/>
              </w:rPr>
              <w:fldChar w:fldCharType="end"/>
            </w:r>
          </w:hyperlink>
        </w:p>
        <w:p w14:paraId="1690EF7D" w14:textId="31C89C83" w:rsidR="00A62476" w:rsidRDefault="00E42D04">
          <w:pPr>
            <w:pStyle w:val="TOC3"/>
            <w:tabs>
              <w:tab w:val="right" w:leader="dot" w:pos="9016"/>
            </w:tabs>
            <w:rPr>
              <w:rFonts w:asciiTheme="minorHAnsi" w:eastAsiaTheme="minorEastAsia" w:hAnsiTheme="minorHAnsi"/>
              <w:noProof/>
              <w:lang w:eastAsia="en-AU"/>
            </w:rPr>
          </w:pPr>
          <w:hyperlink w:anchor="_Toc29736237" w:history="1">
            <w:r w:rsidR="00A62476" w:rsidRPr="000459EE">
              <w:rPr>
                <w:rStyle w:val="Hyperlink"/>
                <w:noProof/>
              </w:rPr>
              <w:t>Autonomous Vehicles</w:t>
            </w:r>
            <w:r w:rsidR="00A62476">
              <w:rPr>
                <w:noProof/>
                <w:webHidden/>
              </w:rPr>
              <w:tab/>
            </w:r>
            <w:r w:rsidR="00A62476">
              <w:rPr>
                <w:noProof/>
                <w:webHidden/>
              </w:rPr>
              <w:fldChar w:fldCharType="begin"/>
            </w:r>
            <w:r w:rsidR="00A62476">
              <w:rPr>
                <w:noProof/>
                <w:webHidden/>
              </w:rPr>
              <w:instrText xml:space="preserve"> PAGEREF _Toc29736237 \h </w:instrText>
            </w:r>
            <w:r w:rsidR="00A62476">
              <w:rPr>
                <w:noProof/>
                <w:webHidden/>
              </w:rPr>
            </w:r>
            <w:r w:rsidR="00A62476">
              <w:rPr>
                <w:noProof/>
                <w:webHidden/>
              </w:rPr>
              <w:fldChar w:fldCharType="separate"/>
            </w:r>
            <w:r w:rsidR="00B14127">
              <w:rPr>
                <w:noProof/>
                <w:webHidden/>
              </w:rPr>
              <w:t>27</w:t>
            </w:r>
            <w:r w:rsidR="00A62476">
              <w:rPr>
                <w:noProof/>
                <w:webHidden/>
              </w:rPr>
              <w:fldChar w:fldCharType="end"/>
            </w:r>
          </w:hyperlink>
        </w:p>
        <w:p w14:paraId="5140549E" w14:textId="5AE95A84" w:rsidR="00A62476" w:rsidRDefault="00E42D04">
          <w:pPr>
            <w:pStyle w:val="TOC3"/>
            <w:tabs>
              <w:tab w:val="right" w:leader="dot" w:pos="9016"/>
            </w:tabs>
            <w:rPr>
              <w:rFonts w:asciiTheme="minorHAnsi" w:eastAsiaTheme="minorEastAsia" w:hAnsiTheme="minorHAnsi"/>
              <w:noProof/>
              <w:lang w:eastAsia="en-AU"/>
            </w:rPr>
          </w:pPr>
          <w:hyperlink w:anchor="_Toc29736238" w:history="1">
            <w:r w:rsidR="00A62476" w:rsidRPr="000459EE">
              <w:rPr>
                <w:rStyle w:val="Hyperlink"/>
                <w:noProof/>
              </w:rPr>
              <w:t>Natural Language processing and chatterbots</w:t>
            </w:r>
            <w:r w:rsidR="00A62476">
              <w:rPr>
                <w:noProof/>
                <w:webHidden/>
              </w:rPr>
              <w:tab/>
            </w:r>
            <w:r w:rsidR="00A62476">
              <w:rPr>
                <w:noProof/>
                <w:webHidden/>
              </w:rPr>
              <w:fldChar w:fldCharType="begin"/>
            </w:r>
            <w:r w:rsidR="00A62476">
              <w:rPr>
                <w:noProof/>
                <w:webHidden/>
              </w:rPr>
              <w:instrText xml:space="preserve"> PAGEREF _Toc29736238 \h </w:instrText>
            </w:r>
            <w:r w:rsidR="00A62476">
              <w:rPr>
                <w:noProof/>
                <w:webHidden/>
              </w:rPr>
            </w:r>
            <w:r w:rsidR="00A62476">
              <w:rPr>
                <w:noProof/>
                <w:webHidden/>
              </w:rPr>
              <w:fldChar w:fldCharType="separate"/>
            </w:r>
            <w:r w:rsidR="00B14127">
              <w:rPr>
                <w:noProof/>
                <w:webHidden/>
              </w:rPr>
              <w:t>30</w:t>
            </w:r>
            <w:r w:rsidR="00A62476">
              <w:rPr>
                <w:noProof/>
                <w:webHidden/>
              </w:rPr>
              <w:fldChar w:fldCharType="end"/>
            </w:r>
          </w:hyperlink>
        </w:p>
        <w:p w14:paraId="2BFB12CF" w14:textId="1D58DBA0" w:rsidR="00A62476" w:rsidRDefault="00E42D04">
          <w:pPr>
            <w:pStyle w:val="TOC2"/>
            <w:tabs>
              <w:tab w:val="right" w:leader="dot" w:pos="9016"/>
            </w:tabs>
            <w:rPr>
              <w:rFonts w:asciiTheme="minorHAnsi" w:eastAsiaTheme="minorEastAsia" w:hAnsiTheme="minorHAnsi"/>
              <w:noProof/>
              <w:lang w:eastAsia="en-AU"/>
            </w:rPr>
          </w:pPr>
          <w:hyperlink w:anchor="_Toc29736239" w:history="1">
            <w:r w:rsidR="00A62476" w:rsidRPr="000459EE">
              <w:rPr>
                <w:rStyle w:val="Hyperlink"/>
                <w:noProof/>
              </w:rPr>
              <w:t>Project Ideas</w:t>
            </w:r>
            <w:r w:rsidR="00A62476">
              <w:rPr>
                <w:noProof/>
                <w:webHidden/>
              </w:rPr>
              <w:tab/>
            </w:r>
            <w:r w:rsidR="00A62476">
              <w:rPr>
                <w:noProof/>
                <w:webHidden/>
              </w:rPr>
              <w:fldChar w:fldCharType="begin"/>
            </w:r>
            <w:r w:rsidR="00A62476">
              <w:rPr>
                <w:noProof/>
                <w:webHidden/>
              </w:rPr>
              <w:instrText xml:space="preserve"> PAGEREF _Toc29736239 \h </w:instrText>
            </w:r>
            <w:r w:rsidR="00A62476">
              <w:rPr>
                <w:noProof/>
                <w:webHidden/>
              </w:rPr>
            </w:r>
            <w:r w:rsidR="00A62476">
              <w:rPr>
                <w:noProof/>
                <w:webHidden/>
              </w:rPr>
              <w:fldChar w:fldCharType="separate"/>
            </w:r>
            <w:r w:rsidR="00B14127">
              <w:rPr>
                <w:noProof/>
                <w:webHidden/>
              </w:rPr>
              <w:t>33</w:t>
            </w:r>
            <w:r w:rsidR="00A62476">
              <w:rPr>
                <w:noProof/>
                <w:webHidden/>
              </w:rPr>
              <w:fldChar w:fldCharType="end"/>
            </w:r>
          </w:hyperlink>
        </w:p>
        <w:p w14:paraId="5A0D47C5" w14:textId="7685C45A" w:rsidR="00A62476" w:rsidRDefault="00E42D04">
          <w:pPr>
            <w:pStyle w:val="TOC2"/>
            <w:tabs>
              <w:tab w:val="right" w:leader="dot" w:pos="9016"/>
            </w:tabs>
            <w:rPr>
              <w:rFonts w:asciiTheme="minorHAnsi" w:eastAsiaTheme="minorEastAsia" w:hAnsiTheme="minorHAnsi"/>
              <w:noProof/>
              <w:lang w:eastAsia="en-AU"/>
            </w:rPr>
          </w:pPr>
          <w:hyperlink w:anchor="_Toc29736240" w:history="1">
            <w:r w:rsidR="00A62476" w:rsidRPr="000459EE">
              <w:rPr>
                <w:rStyle w:val="Hyperlink"/>
                <w:noProof/>
              </w:rPr>
              <w:t>G6 Internet Explorers Group Project</w:t>
            </w:r>
            <w:r w:rsidR="00A62476">
              <w:rPr>
                <w:noProof/>
                <w:webHidden/>
              </w:rPr>
              <w:tab/>
            </w:r>
            <w:r w:rsidR="00A62476">
              <w:rPr>
                <w:noProof/>
                <w:webHidden/>
              </w:rPr>
              <w:fldChar w:fldCharType="begin"/>
            </w:r>
            <w:r w:rsidR="00A62476">
              <w:rPr>
                <w:noProof/>
                <w:webHidden/>
              </w:rPr>
              <w:instrText xml:space="preserve"> PAGEREF _Toc29736240 \h </w:instrText>
            </w:r>
            <w:r w:rsidR="00A62476">
              <w:rPr>
                <w:noProof/>
                <w:webHidden/>
              </w:rPr>
            </w:r>
            <w:r w:rsidR="00A62476">
              <w:rPr>
                <w:noProof/>
                <w:webHidden/>
              </w:rPr>
              <w:fldChar w:fldCharType="separate"/>
            </w:r>
            <w:r w:rsidR="00B14127">
              <w:rPr>
                <w:noProof/>
                <w:webHidden/>
              </w:rPr>
              <w:t>33</w:t>
            </w:r>
            <w:r w:rsidR="00A62476">
              <w:rPr>
                <w:noProof/>
                <w:webHidden/>
              </w:rPr>
              <w:fldChar w:fldCharType="end"/>
            </w:r>
          </w:hyperlink>
        </w:p>
        <w:p w14:paraId="4A872FBA" w14:textId="6B7061A6" w:rsidR="00A62476" w:rsidRDefault="00E42D04">
          <w:pPr>
            <w:pStyle w:val="TOC2"/>
            <w:tabs>
              <w:tab w:val="right" w:leader="dot" w:pos="9016"/>
            </w:tabs>
            <w:rPr>
              <w:rFonts w:asciiTheme="minorHAnsi" w:eastAsiaTheme="minorEastAsia" w:hAnsiTheme="minorHAnsi"/>
              <w:noProof/>
              <w:lang w:eastAsia="en-AU"/>
            </w:rPr>
          </w:pPr>
          <w:hyperlink w:anchor="_Toc29736241" w:history="1">
            <w:r w:rsidR="00A62476" w:rsidRPr="000459EE">
              <w:rPr>
                <w:rStyle w:val="Hyperlink"/>
                <w:noProof/>
              </w:rPr>
              <w:t>Group Reflection</w:t>
            </w:r>
            <w:r w:rsidR="00A62476">
              <w:rPr>
                <w:noProof/>
                <w:webHidden/>
              </w:rPr>
              <w:tab/>
            </w:r>
            <w:r w:rsidR="00A62476">
              <w:rPr>
                <w:noProof/>
                <w:webHidden/>
              </w:rPr>
              <w:fldChar w:fldCharType="begin"/>
            </w:r>
            <w:r w:rsidR="00A62476">
              <w:rPr>
                <w:noProof/>
                <w:webHidden/>
              </w:rPr>
              <w:instrText xml:space="preserve"> PAGEREF _Toc29736241 \h </w:instrText>
            </w:r>
            <w:r w:rsidR="00A62476">
              <w:rPr>
                <w:noProof/>
                <w:webHidden/>
              </w:rPr>
            </w:r>
            <w:r w:rsidR="00A62476">
              <w:rPr>
                <w:noProof/>
                <w:webHidden/>
              </w:rPr>
              <w:fldChar w:fldCharType="separate"/>
            </w:r>
            <w:r w:rsidR="00B14127">
              <w:rPr>
                <w:noProof/>
                <w:webHidden/>
              </w:rPr>
              <w:t>34</w:t>
            </w:r>
            <w:r w:rsidR="00A62476">
              <w:rPr>
                <w:noProof/>
                <w:webHidden/>
              </w:rPr>
              <w:fldChar w:fldCharType="end"/>
            </w:r>
          </w:hyperlink>
        </w:p>
        <w:p w14:paraId="3F3EC045" w14:textId="472D0ADF" w:rsidR="00A62476" w:rsidRDefault="00E42D04">
          <w:pPr>
            <w:pStyle w:val="TOC1"/>
            <w:tabs>
              <w:tab w:val="right" w:leader="dot" w:pos="9016"/>
            </w:tabs>
            <w:rPr>
              <w:rFonts w:asciiTheme="minorHAnsi" w:eastAsiaTheme="minorEastAsia" w:hAnsiTheme="minorHAnsi"/>
              <w:noProof/>
              <w:lang w:eastAsia="en-AU"/>
            </w:rPr>
          </w:pPr>
          <w:hyperlink w:anchor="_Toc29736242" w:history="1">
            <w:r w:rsidR="00A62476" w:rsidRPr="000459EE">
              <w:rPr>
                <w:rStyle w:val="Hyperlink"/>
                <w:noProof/>
              </w:rPr>
              <w:t>References</w:t>
            </w:r>
            <w:r w:rsidR="00A62476">
              <w:rPr>
                <w:noProof/>
                <w:webHidden/>
              </w:rPr>
              <w:tab/>
            </w:r>
            <w:r w:rsidR="00A62476">
              <w:rPr>
                <w:noProof/>
                <w:webHidden/>
              </w:rPr>
              <w:fldChar w:fldCharType="begin"/>
            </w:r>
            <w:r w:rsidR="00A62476">
              <w:rPr>
                <w:noProof/>
                <w:webHidden/>
              </w:rPr>
              <w:instrText xml:space="preserve"> PAGEREF _Toc29736242 \h </w:instrText>
            </w:r>
            <w:r w:rsidR="00A62476">
              <w:rPr>
                <w:noProof/>
                <w:webHidden/>
              </w:rPr>
            </w:r>
            <w:r w:rsidR="00A62476">
              <w:rPr>
                <w:noProof/>
                <w:webHidden/>
              </w:rPr>
              <w:fldChar w:fldCharType="separate"/>
            </w:r>
            <w:r w:rsidR="00B14127">
              <w:rPr>
                <w:noProof/>
                <w:webHidden/>
              </w:rPr>
              <w:t>37</w:t>
            </w:r>
            <w:r w:rsidR="00A62476">
              <w:rPr>
                <w:noProof/>
                <w:webHidden/>
              </w:rPr>
              <w:fldChar w:fldCharType="end"/>
            </w:r>
          </w:hyperlink>
        </w:p>
        <w:p w14:paraId="0A989DE8" w14:textId="6562FEC4"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736225"/>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736226"/>
      <w:r>
        <w:t>Team Profile</w:t>
      </w:r>
      <w:bookmarkEnd w:id="1"/>
    </w:p>
    <w:p w14:paraId="7005BA08" w14:textId="1747DCFF" w:rsidR="00663667" w:rsidRDefault="00663667"/>
    <w:p w14:paraId="3AF5DCEE" w14:textId="5D82CC14" w:rsidR="00663667" w:rsidRDefault="00663667" w:rsidP="00663667">
      <w:pPr>
        <w:pStyle w:val="Heading2"/>
      </w:pPr>
      <w:bookmarkStart w:id="2" w:name="_Toc29736227"/>
      <w:r>
        <w:t>Team Name</w:t>
      </w:r>
      <w:bookmarkEnd w:id="2"/>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127179F7" w:rsidR="00663667" w:rsidRDefault="004C0DD7" w:rsidP="004C0DD7">
      <w:pPr>
        <w:pStyle w:val="Heading2"/>
      </w:pPr>
      <w:bookmarkStart w:id="3" w:name="_Toc29736228"/>
      <w:r>
        <w:t>Personal Information</w:t>
      </w:r>
      <w:bookmarkEnd w:id="3"/>
    </w:p>
    <w:p w14:paraId="2660C23D" w14:textId="3FB5B22F" w:rsidR="004C7A67" w:rsidRPr="004C7A67" w:rsidRDefault="004C7A67" w:rsidP="004C7A67">
      <w:pPr>
        <w:rPr>
          <w:lang w:eastAsia="en-US"/>
        </w:rPr>
      </w:pPr>
      <w:r>
        <w:rPr>
          <w:lang w:eastAsia="en-US"/>
        </w:rPr>
        <w:t>The following paragraphs give a brief introduction of each of the members of the G6 Internet Explorers Team.</w:t>
      </w:r>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15BBD253" w:rsidR="002B749D" w:rsidRDefault="007613B0" w:rsidP="007613B0">
      <w:pPr>
        <w:jc w:val="both"/>
      </w:pPr>
      <w:r>
        <w:t xml:space="preserve">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w:t>
      </w:r>
      <w:r w:rsidR="001C5B12">
        <w:t xml:space="preserve">y playing video games and </w:t>
      </w:r>
      <w:proofErr w:type="spellStart"/>
      <w:r w:rsidR="001C5B12">
        <w:t>moddi</w:t>
      </w:r>
      <w:bookmarkStart w:id="4" w:name="_GoBack"/>
      <w:bookmarkEnd w:id="4"/>
      <w:r w:rsidR="001C5B12">
        <w:t>ng</w:t>
      </w:r>
      <w:proofErr w:type="spellEnd"/>
      <w:r w:rsidR="001C5B12">
        <w:t xml:space="preserve"> games to improve my gaming experience.</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lastRenderedPageBreak/>
        <w:t xml:space="preserve">My name is Shane Thacker,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18E29176" w:rsidR="00663667" w:rsidRDefault="004C0DD7" w:rsidP="004C0DD7">
      <w:pPr>
        <w:pStyle w:val="Heading2"/>
      </w:pPr>
      <w:bookmarkStart w:id="5" w:name="_Toc29736229"/>
      <w:r>
        <w:lastRenderedPageBreak/>
        <w:t>Team Profile</w:t>
      </w:r>
      <w:bookmarkEnd w:id="5"/>
    </w:p>
    <w:p w14:paraId="46F315B6" w14:textId="71B27749" w:rsidR="004F2EB2" w:rsidRDefault="004F2EB2" w:rsidP="004F2EB2">
      <w:pPr>
        <w:jc w:val="both"/>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69718B0" w14:textId="77777777" w:rsidR="004F2EB2" w:rsidRPr="004F2EB2" w:rsidRDefault="004F2EB2" w:rsidP="004F2EB2">
      <w:pPr>
        <w:rPr>
          <w:lang w:eastAsia="en-US"/>
        </w:rPr>
      </w:pPr>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6" w:name="_Hlk29214614"/>
                            <w:bookmarkStart w:id="7" w:name="_Hlk29214615"/>
                            <w:bookmarkStart w:id="8" w:name="_Hlk29214616"/>
                            <w:bookmarkStart w:id="9"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6"/>
                            <w:bookmarkEnd w:id="7"/>
                            <w:bookmarkEnd w:id="8"/>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29214614"/>
                      <w:bookmarkStart w:id="11" w:name="_Hlk29214615"/>
                      <w:bookmarkStart w:id="12" w:name="_Hlk29214616"/>
                      <w:bookmarkStart w:id="13"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10"/>
                      <w:bookmarkEnd w:id="11"/>
                      <w:bookmarkEnd w:id="12"/>
                      <w:bookmarkEnd w:id="13"/>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0"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0"/>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1"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4C7A67">
        <w:trPr>
          <w:trHeight w:val="1266"/>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1"/>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2" w:name="_Hlk29119769"/>
            <w:r w:rsidRPr="008C10F4">
              <w:lastRenderedPageBreak/>
              <w:t>How can these types resolve conflicts?</w:t>
            </w:r>
          </w:p>
        </w:tc>
      </w:tr>
      <w:tr w:rsidR="00F30699" w:rsidRPr="00A06FA8" w14:paraId="463CD0D8"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38462069" w14:textId="77777777" w:rsidR="00F30699"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6CDA6839" w14:textId="17AF39B9" w:rsidR="004C7A67" w:rsidRPr="00A06FA8" w:rsidRDefault="004C7A67" w:rsidP="00A06FA8">
            <w:pPr>
              <w:jc w:val="both"/>
            </w:pP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2"/>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3"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3"/>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lastRenderedPageBreak/>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521F8E60" w:rsidR="00F30699" w:rsidRDefault="00F30699" w:rsidP="00A06FA8">
      <w:pPr>
        <w:pStyle w:val="Heading4"/>
        <w:rPr>
          <w:i w:val="0"/>
          <w:iCs w:val="0"/>
          <w:noProof/>
        </w:rPr>
      </w:pPr>
      <w:r w:rsidRPr="003A6618">
        <w:rPr>
          <w:noProof/>
        </w:rPr>
        <w:t>Learning tips for visuals:</w:t>
      </w:r>
    </w:p>
    <w:p w14:paraId="1FA5C800" w14:textId="77777777" w:rsidR="00BD09BC" w:rsidRPr="00BD09BC" w:rsidRDefault="00BD09BC" w:rsidP="00BD09BC">
      <w:pPr>
        <w:rPr>
          <w:lang w:eastAsia="en-US"/>
        </w:rPr>
      </w:pPr>
    </w:p>
    <w:p w14:paraId="1A4034C9" w14:textId="6CFF41D6" w:rsidR="00F30699" w:rsidRDefault="00F30699" w:rsidP="00A06FA8">
      <w:pPr>
        <w:jc w:val="center"/>
      </w:pPr>
      <w:r w:rsidRPr="00BD09BC">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178DA85B" w14:textId="77777777" w:rsidR="00BD09BC" w:rsidRPr="00BD09BC" w:rsidRDefault="00BD09BC" w:rsidP="00A06FA8">
      <w:pPr>
        <w:jc w:val="center"/>
      </w:pPr>
    </w:p>
    <w:p w14:paraId="2C35D298" w14:textId="18D90CCF" w:rsidR="00F30699" w:rsidRDefault="00F30699" w:rsidP="00BD09BC">
      <w:pPr>
        <w:pStyle w:val="Heading4"/>
      </w:pPr>
      <w:r w:rsidRPr="00F31F60">
        <w:lastRenderedPageBreak/>
        <w:t>Other tests result</w:t>
      </w:r>
      <w:r w:rsidR="00A06FA8">
        <w:t>s</w:t>
      </w:r>
    </w:p>
    <w:p w14:paraId="27DCE750" w14:textId="77777777" w:rsidR="00F30699" w:rsidRDefault="00F30699" w:rsidP="00BD09BC">
      <w:pPr>
        <w:pStyle w:val="Heading5"/>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BD09BC">
      <w:pPr>
        <w:pStyle w:val="Heading5"/>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BD09BC">
      <w:pPr>
        <w:pStyle w:val="Heading5"/>
      </w:pPr>
      <w:r w:rsidRPr="00016956">
        <w:lastRenderedPageBreak/>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BD09BC">
      <w:pPr>
        <w:pStyle w:val="Heading5"/>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t xml:space="preserve">Daria has done </w:t>
      </w:r>
      <w:r w:rsidR="00E2605A">
        <w:t xml:space="preserve">the </w:t>
      </w:r>
      <w:r w:rsidRPr="0032606F">
        <w:t xml:space="preserve">DISC test. Her result is dominance which means that she is responsible and likes changes and challenging tasks. </w:t>
      </w:r>
    </w:p>
    <w:p w14:paraId="00A71A69" w14:textId="3D4286FD" w:rsidR="004C0DD7" w:rsidRDefault="004C0DD7" w:rsidP="004C0DD7">
      <w:pPr>
        <w:pStyle w:val="Heading2"/>
      </w:pPr>
      <w:bookmarkStart w:id="14" w:name="_Toc29736230"/>
      <w:r>
        <w:t>Ideal Jobs</w:t>
      </w:r>
      <w:bookmarkEnd w:id="14"/>
    </w:p>
    <w:p w14:paraId="1D9F0880" w14:textId="0ED8DC7B" w:rsidR="008A3896" w:rsidRDefault="008A3896" w:rsidP="008A3896">
      <w:pPr>
        <w:jc w:val="both"/>
      </w:pPr>
      <w:r w:rsidRPr="004C6A9D">
        <w:t xml:space="preserve">In this section </w:t>
      </w:r>
      <w:r>
        <w:t xml:space="preserve">we compare and contrast our ‘Ideal Job’ seeking common elements and exploring what differentiates one position from another. </w:t>
      </w:r>
    </w:p>
    <w:p w14:paraId="308F0F5C" w14:textId="77777777" w:rsidR="008A3896" w:rsidRDefault="008A3896" w:rsidP="008A3896">
      <w:pPr>
        <w:jc w:val="both"/>
      </w:pPr>
    </w:p>
    <w:p w14:paraId="7915D822" w14:textId="7B4D0A7E" w:rsidR="008A3896" w:rsidRDefault="008A3896" w:rsidP="008A3896">
      <w:pPr>
        <w:jc w:val="both"/>
      </w:pPr>
      <w:r>
        <w:t>All of us have chosen different positions to aspire to.</w:t>
      </w:r>
    </w:p>
    <w:p w14:paraId="55988E51" w14:textId="77777777" w:rsidR="008A3896" w:rsidRDefault="008A3896" w:rsidP="008A3896">
      <w:pPr>
        <w:jc w:val="both"/>
      </w:pPr>
    </w:p>
    <w:p w14:paraId="5611950C" w14:textId="77777777" w:rsidR="008A3896" w:rsidRDefault="008A3896" w:rsidP="008A3896">
      <w:pPr>
        <w:pStyle w:val="ListParagraph"/>
        <w:numPr>
          <w:ilvl w:val="0"/>
          <w:numId w:val="17"/>
        </w:numPr>
        <w:jc w:val="both"/>
      </w:pPr>
      <w:r>
        <w:t xml:space="preserve">Brian – Solution Architect. </w:t>
      </w:r>
    </w:p>
    <w:p w14:paraId="7B8FE192" w14:textId="77777777" w:rsidR="008A3896" w:rsidRDefault="008A3896" w:rsidP="008A3896">
      <w:pPr>
        <w:pStyle w:val="ListParagraph"/>
        <w:numPr>
          <w:ilvl w:val="0"/>
          <w:numId w:val="17"/>
        </w:numPr>
        <w:jc w:val="both"/>
      </w:pPr>
      <w:r>
        <w:t>Daria – Machine Learning Engineer.</w:t>
      </w:r>
    </w:p>
    <w:p w14:paraId="59CD93AD" w14:textId="77777777" w:rsidR="008A3896" w:rsidRDefault="008A3896" w:rsidP="008A3896">
      <w:pPr>
        <w:pStyle w:val="ListParagraph"/>
        <w:numPr>
          <w:ilvl w:val="0"/>
          <w:numId w:val="17"/>
        </w:numPr>
        <w:jc w:val="both"/>
      </w:pPr>
      <w:r>
        <w:t>Jeremy – Chief Information Officer.</w:t>
      </w:r>
    </w:p>
    <w:p w14:paraId="3EA73495" w14:textId="58988DB8" w:rsidR="008A3896" w:rsidRDefault="008A3896" w:rsidP="008A3896">
      <w:pPr>
        <w:pStyle w:val="ListParagraph"/>
        <w:numPr>
          <w:ilvl w:val="0"/>
          <w:numId w:val="17"/>
        </w:numPr>
        <w:jc w:val="both"/>
      </w:pPr>
      <w:r>
        <w:t xml:space="preserve">Shane - </w:t>
      </w:r>
      <w:r w:rsidRPr="004C6A9D">
        <w:t>Principal Data Insights Analysist</w:t>
      </w:r>
      <w:r>
        <w:t>.</w:t>
      </w:r>
    </w:p>
    <w:p w14:paraId="6F81B2F1" w14:textId="77777777" w:rsidR="008A3896" w:rsidRDefault="008A3896" w:rsidP="008A3896">
      <w:pPr>
        <w:jc w:val="both"/>
      </w:pPr>
    </w:p>
    <w:p w14:paraId="2F98FEB6" w14:textId="77777777" w:rsidR="008A3896" w:rsidRDefault="008A3896" w:rsidP="008A3896">
      <w:pPr>
        <w:jc w:val="both"/>
      </w:pPr>
      <w:r>
        <w:t>The table below highlights common skills, qualifications and experience across the four jobs.</w:t>
      </w:r>
    </w:p>
    <w:tbl>
      <w:tblPr>
        <w:tblStyle w:val="TableGrid"/>
        <w:tblW w:w="0" w:type="auto"/>
        <w:tblLook w:val="04A0" w:firstRow="1" w:lastRow="0" w:firstColumn="1" w:lastColumn="0" w:noHBand="0" w:noVBand="1"/>
      </w:tblPr>
      <w:tblGrid>
        <w:gridCol w:w="2254"/>
        <w:gridCol w:w="2254"/>
        <w:gridCol w:w="2254"/>
        <w:gridCol w:w="2254"/>
      </w:tblGrid>
      <w:tr w:rsidR="008A3896" w14:paraId="572A8CCB" w14:textId="77777777" w:rsidTr="00B80A35">
        <w:trPr>
          <w:tblHeader/>
        </w:trPr>
        <w:tc>
          <w:tcPr>
            <w:tcW w:w="2254" w:type="dxa"/>
          </w:tcPr>
          <w:p w14:paraId="1B706A01" w14:textId="77777777" w:rsidR="008A3896" w:rsidRDefault="008A3896" w:rsidP="00B80A35">
            <w:pPr>
              <w:jc w:val="both"/>
            </w:pPr>
            <w:r>
              <w:t>Position</w:t>
            </w:r>
          </w:p>
        </w:tc>
        <w:tc>
          <w:tcPr>
            <w:tcW w:w="2254" w:type="dxa"/>
          </w:tcPr>
          <w:p w14:paraId="429F72B1" w14:textId="77777777" w:rsidR="008A3896" w:rsidRDefault="008A3896" w:rsidP="00B80A35">
            <w:pPr>
              <w:jc w:val="both"/>
            </w:pPr>
            <w:r>
              <w:t>Skills</w:t>
            </w:r>
          </w:p>
        </w:tc>
        <w:tc>
          <w:tcPr>
            <w:tcW w:w="2254" w:type="dxa"/>
          </w:tcPr>
          <w:p w14:paraId="79FFD154" w14:textId="77777777" w:rsidR="008A3896" w:rsidRDefault="008A3896" w:rsidP="00B80A35">
            <w:pPr>
              <w:jc w:val="both"/>
            </w:pPr>
            <w:r>
              <w:t>Qualifications</w:t>
            </w:r>
          </w:p>
        </w:tc>
        <w:tc>
          <w:tcPr>
            <w:tcW w:w="2254" w:type="dxa"/>
          </w:tcPr>
          <w:p w14:paraId="660E8C55" w14:textId="77777777" w:rsidR="008A3896" w:rsidRDefault="008A3896" w:rsidP="00B80A35">
            <w:pPr>
              <w:jc w:val="both"/>
            </w:pPr>
            <w:r>
              <w:t>Experience</w:t>
            </w:r>
          </w:p>
        </w:tc>
      </w:tr>
      <w:tr w:rsidR="008A3896" w14:paraId="0D3EC010" w14:textId="77777777" w:rsidTr="00B80A35">
        <w:tc>
          <w:tcPr>
            <w:tcW w:w="2254" w:type="dxa"/>
            <w:vAlign w:val="center"/>
          </w:tcPr>
          <w:p w14:paraId="16682183" w14:textId="77777777" w:rsidR="008A3896" w:rsidRDefault="008A3896" w:rsidP="00B80A35">
            <w:r>
              <w:t>Machine Learning Engineer</w:t>
            </w:r>
          </w:p>
        </w:tc>
        <w:tc>
          <w:tcPr>
            <w:tcW w:w="2254" w:type="dxa"/>
            <w:vAlign w:val="center"/>
          </w:tcPr>
          <w:p w14:paraId="33DA694B" w14:textId="77777777" w:rsidR="008A3896" w:rsidRPr="00CB1A96" w:rsidRDefault="008A3896" w:rsidP="00B80A35">
            <w:pPr>
              <w:rPr>
                <w:b/>
                <w:bCs/>
                <w:color w:val="FFC000"/>
              </w:rPr>
            </w:pPr>
            <w:r w:rsidRPr="00CB1A96">
              <w:rPr>
                <w:b/>
                <w:bCs/>
                <w:color w:val="FFC000"/>
              </w:rPr>
              <w:t>Excellent Communication</w:t>
            </w:r>
          </w:p>
          <w:p w14:paraId="5D063FC1" w14:textId="77777777" w:rsidR="008A3896" w:rsidRDefault="008A3896" w:rsidP="00B80A35"/>
          <w:p w14:paraId="53C8C354" w14:textId="77777777" w:rsidR="008A3896" w:rsidRPr="00CB1A96" w:rsidRDefault="008A3896" w:rsidP="00B80A35">
            <w:pPr>
              <w:rPr>
                <w:b/>
                <w:bCs/>
                <w:color w:val="92D050"/>
              </w:rPr>
            </w:pPr>
            <w:r w:rsidRPr="00CB1A96">
              <w:rPr>
                <w:b/>
                <w:bCs/>
                <w:color w:val="92D050"/>
              </w:rPr>
              <w:t>Advanced Database Knowledge</w:t>
            </w:r>
          </w:p>
          <w:p w14:paraId="57FA3CCA" w14:textId="77777777" w:rsidR="008A3896" w:rsidRDefault="008A3896" w:rsidP="00B80A35"/>
          <w:p w14:paraId="35FAF1F7" w14:textId="77777777" w:rsidR="008A3896" w:rsidRDefault="008A3896" w:rsidP="00B80A35">
            <w:pPr>
              <w:rPr>
                <w:b/>
                <w:bCs/>
                <w:color w:val="0070C0"/>
              </w:rPr>
            </w:pPr>
            <w:r w:rsidRPr="00CB1A96">
              <w:rPr>
                <w:b/>
                <w:bCs/>
                <w:color w:val="0070C0"/>
              </w:rPr>
              <w:t>Programming languages</w:t>
            </w:r>
          </w:p>
          <w:p w14:paraId="77216FBD" w14:textId="77777777" w:rsidR="008A3896" w:rsidRDefault="008A3896" w:rsidP="00B80A35">
            <w:pPr>
              <w:rPr>
                <w:b/>
                <w:bCs/>
                <w:color w:val="0070C0"/>
              </w:rPr>
            </w:pPr>
          </w:p>
          <w:p w14:paraId="7E7D9608" w14:textId="77777777" w:rsidR="008A3896" w:rsidRDefault="008A3896" w:rsidP="00B80A35">
            <w:pPr>
              <w:rPr>
                <w:b/>
                <w:bCs/>
                <w:color w:val="C00000"/>
              </w:rPr>
            </w:pPr>
            <w:r w:rsidRPr="00CB1A96">
              <w:rPr>
                <w:b/>
                <w:bCs/>
                <w:color w:val="C00000"/>
              </w:rPr>
              <w:lastRenderedPageBreak/>
              <w:t>Ability to analyse, model and interpret data.</w:t>
            </w:r>
          </w:p>
          <w:p w14:paraId="7EAE1F1F" w14:textId="77777777" w:rsidR="00BD3BAB" w:rsidRDefault="00BD3BAB" w:rsidP="00B80A35">
            <w:pPr>
              <w:rPr>
                <w:b/>
                <w:bCs/>
                <w:color w:val="C00000"/>
              </w:rPr>
            </w:pPr>
          </w:p>
          <w:p w14:paraId="58C88BC9" w14:textId="325AF0D7" w:rsidR="00BD3BAB" w:rsidRPr="00CB1A96" w:rsidRDefault="00BD3BAB" w:rsidP="00B80A35">
            <w:pPr>
              <w:rPr>
                <w:b/>
                <w:bCs/>
              </w:rPr>
            </w:pPr>
            <w:r w:rsidRPr="00BD3BAB">
              <w:rPr>
                <w:b/>
                <w:bCs/>
                <w:color w:val="0D0D0D" w:themeColor="text1" w:themeTint="F2"/>
              </w:rPr>
              <w:t>Problem Solving</w:t>
            </w:r>
          </w:p>
        </w:tc>
        <w:tc>
          <w:tcPr>
            <w:tcW w:w="2254" w:type="dxa"/>
            <w:vAlign w:val="center"/>
          </w:tcPr>
          <w:p w14:paraId="20A78E0A" w14:textId="77777777" w:rsidR="008A3896" w:rsidRPr="00CB1A96" w:rsidRDefault="008A3896" w:rsidP="00B80A35">
            <w:pPr>
              <w:rPr>
                <w:b/>
                <w:bCs/>
              </w:rPr>
            </w:pPr>
            <w:r w:rsidRPr="00CB1A96">
              <w:rPr>
                <w:b/>
                <w:bCs/>
                <w:color w:val="FFC000"/>
              </w:rPr>
              <w:lastRenderedPageBreak/>
              <w:t>Degree or better in A technical discipline.</w:t>
            </w:r>
          </w:p>
        </w:tc>
        <w:tc>
          <w:tcPr>
            <w:tcW w:w="2254" w:type="dxa"/>
            <w:vAlign w:val="center"/>
          </w:tcPr>
          <w:p w14:paraId="5700DE50" w14:textId="77777777" w:rsidR="008A3896" w:rsidRDefault="008A3896" w:rsidP="00B80A35">
            <w:r>
              <w:t>Machine Learning</w:t>
            </w:r>
          </w:p>
          <w:p w14:paraId="575D843E" w14:textId="77777777" w:rsidR="008A3896" w:rsidRDefault="008A3896" w:rsidP="00B80A35"/>
          <w:p w14:paraId="39A72EEB" w14:textId="77777777" w:rsidR="008A3896" w:rsidRPr="00CB1A96" w:rsidRDefault="008A3896" w:rsidP="00B80A35">
            <w:pPr>
              <w:rPr>
                <w:b/>
                <w:bCs/>
                <w:color w:val="7030A0"/>
              </w:rPr>
            </w:pPr>
            <w:bookmarkStart w:id="15" w:name="_Hlk29733604"/>
            <w:r w:rsidRPr="00CB1A96">
              <w:rPr>
                <w:b/>
                <w:bCs/>
                <w:color w:val="7030A0"/>
              </w:rPr>
              <w:t>Statistics Fundamentals</w:t>
            </w:r>
          </w:p>
          <w:bookmarkEnd w:id="15"/>
          <w:p w14:paraId="5DBFB287" w14:textId="77777777" w:rsidR="008A3896" w:rsidRDefault="008A3896" w:rsidP="00B80A35"/>
          <w:p w14:paraId="1E30D7FC" w14:textId="77777777" w:rsidR="008A3896" w:rsidRDefault="008A3896" w:rsidP="00B80A35">
            <w:r>
              <w:t>Workflow Management Solutions</w:t>
            </w:r>
          </w:p>
          <w:p w14:paraId="52DAAA73" w14:textId="77777777" w:rsidR="008A3896" w:rsidRDefault="008A3896" w:rsidP="00B80A35"/>
          <w:p w14:paraId="29C9D7B1" w14:textId="77777777" w:rsidR="008A3896" w:rsidRDefault="008A3896" w:rsidP="00B80A35">
            <w:r>
              <w:lastRenderedPageBreak/>
              <w:t xml:space="preserve">Specific </w:t>
            </w:r>
            <w:r w:rsidRPr="0057676C">
              <w:t>machine learning packages</w:t>
            </w:r>
          </w:p>
          <w:p w14:paraId="3F6479F1" w14:textId="77777777" w:rsidR="008A3896" w:rsidRDefault="008A3896" w:rsidP="00B80A35"/>
          <w:p w14:paraId="0CA6E7D3" w14:textId="77777777" w:rsidR="008A3896" w:rsidRDefault="008A3896" w:rsidP="00B80A35">
            <w:pPr>
              <w:rPr>
                <w:b/>
                <w:bCs/>
                <w:color w:val="0070C0"/>
              </w:rPr>
            </w:pPr>
            <w:r w:rsidRPr="00CB1A96">
              <w:rPr>
                <w:b/>
                <w:bCs/>
                <w:color w:val="0070C0"/>
              </w:rPr>
              <w:t>Programming</w:t>
            </w:r>
          </w:p>
          <w:p w14:paraId="7A1831E3" w14:textId="77777777" w:rsidR="008A3896" w:rsidRPr="00CB1A96" w:rsidRDefault="008A3896" w:rsidP="00B80A35">
            <w:pPr>
              <w:rPr>
                <w:b/>
                <w:bCs/>
              </w:rPr>
            </w:pPr>
          </w:p>
        </w:tc>
      </w:tr>
      <w:tr w:rsidR="008A3896" w14:paraId="42142078" w14:textId="77777777" w:rsidTr="00B80A35">
        <w:tc>
          <w:tcPr>
            <w:tcW w:w="2254" w:type="dxa"/>
            <w:vAlign w:val="center"/>
          </w:tcPr>
          <w:p w14:paraId="3B5ADD2F" w14:textId="77777777" w:rsidR="008A3896" w:rsidRDefault="008A3896" w:rsidP="00B80A35">
            <w:r>
              <w:lastRenderedPageBreak/>
              <w:t>Chief Information Officer</w:t>
            </w:r>
          </w:p>
        </w:tc>
        <w:tc>
          <w:tcPr>
            <w:tcW w:w="2254" w:type="dxa"/>
            <w:vAlign w:val="center"/>
          </w:tcPr>
          <w:p w14:paraId="27E436D5" w14:textId="77777777" w:rsidR="008A3896" w:rsidRPr="00CB1A96" w:rsidRDefault="008A3896" w:rsidP="00B80A35">
            <w:pPr>
              <w:rPr>
                <w:b/>
                <w:bCs/>
                <w:color w:val="FFC000"/>
              </w:rPr>
            </w:pPr>
            <w:r w:rsidRPr="00CB1A96">
              <w:rPr>
                <w:b/>
                <w:bCs/>
                <w:color w:val="FFC000"/>
              </w:rPr>
              <w:t>Excellent Communication</w:t>
            </w:r>
          </w:p>
          <w:p w14:paraId="79184C49" w14:textId="77777777" w:rsidR="008A3896" w:rsidRDefault="008A3896" w:rsidP="00B80A35"/>
          <w:p w14:paraId="34339497" w14:textId="77777777" w:rsidR="008A3896" w:rsidRDefault="008A3896" w:rsidP="00B80A35">
            <w:r>
              <w:t>People Management</w:t>
            </w:r>
          </w:p>
          <w:p w14:paraId="39D8394D" w14:textId="77777777" w:rsidR="008A3896" w:rsidRDefault="008A3896" w:rsidP="00B80A35"/>
          <w:p w14:paraId="371B0DA6" w14:textId="77777777" w:rsidR="008A3896" w:rsidRPr="00CB1A96" w:rsidRDefault="008A3896" w:rsidP="00B80A35">
            <w:pPr>
              <w:rPr>
                <w:b/>
                <w:bCs/>
                <w:color w:val="FF0000"/>
              </w:rPr>
            </w:pPr>
            <w:r w:rsidRPr="00CB1A96">
              <w:rPr>
                <w:b/>
                <w:bCs/>
                <w:color w:val="FF0000"/>
              </w:rPr>
              <w:t>Project Management</w:t>
            </w:r>
          </w:p>
          <w:p w14:paraId="23E76882" w14:textId="77777777" w:rsidR="008A3896" w:rsidRDefault="008A3896" w:rsidP="00B80A35"/>
          <w:p w14:paraId="7FA0F679" w14:textId="77777777" w:rsidR="008A3896" w:rsidRDefault="008A3896" w:rsidP="00B80A35">
            <w:r>
              <w:t>Stakeholder Management</w:t>
            </w:r>
          </w:p>
          <w:p w14:paraId="5D1C8973" w14:textId="77777777" w:rsidR="008A3896" w:rsidRDefault="008A3896" w:rsidP="00B80A35"/>
          <w:p w14:paraId="2AD1E69B" w14:textId="65D62685" w:rsidR="008A3896" w:rsidRDefault="008A3896" w:rsidP="00B80A35">
            <w:r>
              <w:t>Strategy and Business Planning</w:t>
            </w:r>
          </w:p>
          <w:p w14:paraId="6390A1EB" w14:textId="3EA099E6" w:rsidR="00BD3BAB" w:rsidRDefault="00BD3BAB" w:rsidP="00B80A35"/>
          <w:p w14:paraId="323CEB1E" w14:textId="18B14890" w:rsidR="00BD3BAB" w:rsidRPr="00BD3BAB" w:rsidRDefault="00BD3BAB" w:rsidP="00B80A35">
            <w:pPr>
              <w:rPr>
                <w:b/>
                <w:bCs/>
                <w:color w:val="0D0D0D" w:themeColor="text1" w:themeTint="F2"/>
              </w:rPr>
            </w:pPr>
            <w:r w:rsidRPr="00BD3BAB">
              <w:rPr>
                <w:b/>
                <w:bCs/>
                <w:color w:val="0D0D0D" w:themeColor="text1" w:themeTint="F2"/>
              </w:rPr>
              <w:t>Problem Solving</w:t>
            </w:r>
          </w:p>
          <w:p w14:paraId="51889C61" w14:textId="77777777" w:rsidR="008A3896" w:rsidRDefault="008A3896" w:rsidP="00B80A35"/>
        </w:tc>
        <w:tc>
          <w:tcPr>
            <w:tcW w:w="2254" w:type="dxa"/>
            <w:vAlign w:val="center"/>
          </w:tcPr>
          <w:p w14:paraId="00E40770"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549C3172" w14:textId="77777777" w:rsidR="006D28F9" w:rsidRPr="00CB1A96" w:rsidRDefault="006D28F9" w:rsidP="006D28F9">
            <w:pPr>
              <w:rPr>
                <w:b/>
                <w:bCs/>
                <w:color w:val="F73B08" w:themeColor="accent6" w:themeShade="BF"/>
              </w:rPr>
            </w:pPr>
            <w:r w:rsidRPr="00CB1A96">
              <w:rPr>
                <w:b/>
                <w:bCs/>
                <w:color w:val="F73B08" w:themeColor="accent6" w:themeShade="BF"/>
              </w:rPr>
              <w:t>Business Analysis</w:t>
            </w:r>
          </w:p>
          <w:p w14:paraId="380E4F72" w14:textId="77777777" w:rsidR="006D28F9" w:rsidRDefault="006D28F9" w:rsidP="00B80A35"/>
          <w:p w14:paraId="46FE1121" w14:textId="0721D5A8" w:rsidR="008A3896" w:rsidRDefault="008A3896" w:rsidP="00B80A35">
            <w:r>
              <w:t>ICT Management</w:t>
            </w:r>
          </w:p>
          <w:p w14:paraId="1BE3F6BC" w14:textId="77777777" w:rsidR="008A3896" w:rsidRDefault="008A3896" w:rsidP="00B80A35"/>
          <w:p w14:paraId="137D3DC7"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46B7A69A" w14:textId="77777777" w:rsidR="008A3896" w:rsidRDefault="008A3896" w:rsidP="00B80A35"/>
          <w:p w14:paraId="5CB428FE" w14:textId="77777777" w:rsidR="008A3896" w:rsidRDefault="008A3896" w:rsidP="00B80A35">
            <w:pPr>
              <w:rPr>
                <w:b/>
                <w:bCs/>
                <w:color w:val="75280A" w:themeColor="text2" w:themeShade="BF"/>
              </w:rPr>
            </w:pPr>
            <w:r w:rsidRPr="00CF7C6F">
              <w:rPr>
                <w:b/>
                <w:bCs/>
                <w:color w:val="75280A" w:themeColor="text2" w:themeShade="BF"/>
              </w:rPr>
              <w:t>ICT and related Hardware</w:t>
            </w:r>
          </w:p>
          <w:p w14:paraId="31DF6AD3" w14:textId="77777777" w:rsidR="00B80A35" w:rsidRDefault="00B80A35" w:rsidP="00B80A35">
            <w:pPr>
              <w:rPr>
                <w:b/>
                <w:bCs/>
                <w:color w:val="75280A" w:themeColor="text2" w:themeShade="BF"/>
              </w:rPr>
            </w:pPr>
          </w:p>
          <w:p w14:paraId="0E7F3B57" w14:textId="4776C9D4" w:rsidR="00B80A35" w:rsidRPr="00CF7C6F" w:rsidRDefault="00B80A35" w:rsidP="00B80A35">
            <w:pPr>
              <w:rPr>
                <w:b/>
                <w:bCs/>
              </w:rPr>
            </w:pPr>
            <w:r w:rsidRPr="00B80A35">
              <w:rPr>
                <w:b/>
                <w:bCs/>
                <w:color w:val="A6A6A6" w:themeColor="background1" w:themeShade="A6"/>
              </w:rPr>
              <w:t>Cloud Computing</w:t>
            </w:r>
          </w:p>
        </w:tc>
      </w:tr>
      <w:tr w:rsidR="008A3896" w14:paraId="7F39685E" w14:textId="77777777" w:rsidTr="00B80A35">
        <w:tc>
          <w:tcPr>
            <w:tcW w:w="2254" w:type="dxa"/>
            <w:vAlign w:val="center"/>
          </w:tcPr>
          <w:p w14:paraId="192E6759" w14:textId="77777777" w:rsidR="008A3896" w:rsidRDefault="008A3896" w:rsidP="00B80A35"/>
          <w:p w14:paraId="243F8D50" w14:textId="77777777" w:rsidR="008A3896" w:rsidRDefault="008A3896" w:rsidP="00B80A35"/>
          <w:p w14:paraId="351CF095" w14:textId="77777777" w:rsidR="008A3896" w:rsidRDefault="008A3896" w:rsidP="00B80A35">
            <w:r w:rsidRPr="001B2498">
              <w:t>Principal Data Insights Analyst</w:t>
            </w:r>
          </w:p>
        </w:tc>
        <w:tc>
          <w:tcPr>
            <w:tcW w:w="2254" w:type="dxa"/>
            <w:vAlign w:val="center"/>
          </w:tcPr>
          <w:p w14:paraId="324658A6" w14:textId="77777777" w:rsidR="008A3896" w:rsidRDefault="008A3896" w:rsidP="00B80A35">
            <w:pPr>
              <w:rPr>
                <w:b/>
                <w:bCs/>
                <w:color w:val="FFC000"/>
              </w:rPr>
            </w:pPr>
          </w:p>
          <w:p w14:paraId="4FC3ADF2" w14:textId="77777777" w:rsidR="008A3896" w:rsidRDefault="008A3896" w:rsidP="00B80A35">
            <w:pPr>
              <w:rPr>
                <w:b/>
                <w:bCs/>
                <w:color w:val="FFC000"/>
              </w:rPr>
            </w:pPr>
          </w:p>
          <w:p w14:paraId="20F50E5C" w14:textId="77777777" w:rsidR="008A3896" w:rsidRPr="00CB1A96" w:rsidRDefault="008A3896" w:rsidP="00B80A35">
            <w:pPr>
              <w:rPr>
                <w:b/>
                <w:bCs/>
                <w:color w:val="FFC000"/>
              </w:rPr>
            </w:pPr>
            <w:r w:rsidRPr="00CB1A96">
              <w:rPr>
                <w:b/>
                <w:bCs/>
                <w:color w:val="FFC000"/>
              </w:rPr>
              <w:t>Excellent Communication</w:t>
            </w:r>
          </w:p>
          <w:p w14:paraId="7434930B" w14:textId="77777777" w:rsidR="008A3896" w:rsidRDefault="008A3896" w:rsidP="00B80A35"/>
          <w:p w14:paraId="1FFA12F8" w14:textId="77777777" w:rsidR="008A3896" w:rsidRDefault="008A3896" w:rsidP="00B80A35">
            <w:r>
              <w:t>Excellent Problem Solving</w:t>
            </w:r>
          </w:p>
          <w:p w14:paraId="57B6853D" w14:textId="77777777" w:rsidR="008A3896" w:rsidRDefault="008A3896" w:rsidP="00B80A35"/>
          <w:p w14:paraId="10226A80" w14:textId="77777777" w:rsidR="008A3896" w:rsidRPr="00CB1A96" w:rsidRDefault="008A3896" w:rsidP="00B80A35">
            <w:pPr>
              <w:rPr>
                <w:b/>
                <w:bCs/>
                <w:color w:val="92D050"/>
              </w:rPr>
            </w:pPr>
            <w:r w:rsidRPr="00CB1A96">
              <w:rPr>
                <w:b/>
                <w:bCs/>
                <w:color w:val="92D050"/>
              </w:rPr>
              <w:t>Database Scripting Languages</w:t>
            </w:r>
          </w:p>
          <w:p w14:paraId="135C7536" w14:textId="77777777" w:rsidR="008A3896" w:rsidRDefault="008A3896" w:rsidP="00B80A35"/>
          <w:p w14:paraId="5D0961BF" w14:textId="77777777" w:rsidR="008A3896" w:rsidRPr="00CB1A96" w:rsidRDefault="008A3896" w:rsidP="00B80A35">
            <w:pPr>
              <w:rPr>
                <w:b/>
                <w:bCs/>
                <w:color w:val="C00000"/>
              </w:rPr>
            </w:pPr>
            <w:r w:rsidRPr="00CB1A96">
              <w:rPr>
                <w:b/>
                <w:bCs/>
                <w:color w:val="C00000"/>
              </w:rPr>
              <w:t>Ability to analyse, model and interpret data.</w:t>
            </w:r>
          </w:p>
          <w:p w14:paraId="4BF7C104" w14:textId="77777777" w:rsidR="008A3896" w:rsidRDefault="008A3896" w:rsidP="00B80A35"/>
          <w:p w14:paraId="7AB48E1E" w14:textId="77777777" w:rsidR="008A3896" w:rsidRDefault="008A3896" w:rsidP="00B80A35">
            <w:r w:rsidRPr="0061762E">
              <w:t>A high level of mathematical ability.</w:t>
            </w:r>
          </w:p>
          <w:p w14:paraId="09C4B298" w14:textId="77777777" w:rsidR="008A3896" w:rsidRDefault="008A3896" w:rsidP="00B80A35"/>
          <w:p w14:paraId="7BBD02AA" w14:textId="44C5BA76" w:rsidR="00BD3BAB" w:rsidRPr="00BD3BAB" w:rsidRDefault="00BD3BAB" w:rsidP="00B80A35">
            <w:pPr>
              <w:rPr>
                <w:b/>
                <w:bCs/>
              </w:rPr>
            </w:pPr>
            <w:r w:rsidRPr="00BD3BAB">
              <w:rPr>
                <w:b/>
                <w:bCs/>
                <w:color w:val="0D0D0D" w:themeColor="text1" w:themeTint="F2"/>
              </w:rPr>
              <w:t>Problem Solving</w:t>
            </w:r>
          </w:p>
        </w:tc>
        <w:tc>
          <w:tcPr>
            <w:tcW w:w="2254" w:type="dxa"/>
            <w:vAlign w:val="center"/>
          </w:tcPr>
          <w:p w14:paraId="1D1C3802"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5E9D6F21" w14:textId="77777777" w:rsidR="008A3896" w:rsidRPr="00CB1A96" w:rsidRDefault="008A3896" w:rsidP="00B80A35">
            <w:pPr>
              <w:rPr>
                <w:b/>
                <w:bCs/>
                <w:color w:val="F73B08" w:themeColor="accent6" w:themeShade="BF"/>
              </w:rPr>
            </w:pPr>
            <w:bookmarkStart w:id="16" w:name="_Hlk29733620"/>
            <w:r w:rsidRPr="00CB1A96">
              <w:rPr>
                <w:b/>
                <w:bCs/>
                <w:color w:val="F73B08" w:themeColor="accent6" w:themeShade="BF"/>
              </w:rPr>
              <w:t>Business Analysis</w:t>
            </w:r>
          </w:p>
          <w:bookmarkEnd w:id="16"/>
          <w:p w14:paraId="58BD2CFD" w14:textId="77777777" w:rsidR="008A3896" w:rsidRDefault="008A3896" w:rsidP="00B80A35"/>
          <w:p w14:paraId="6C73C43E" w14:textId="77777777" w:rsidR="008A3896" w:rsidRDefault="008A3896" w:rsidP="00B80A35">
            <w:r>
              <w:t>Data Analysis</w:t>
            </w:r>
          </w:p>
          <w:p w14:paraId="303C72AA" w14:textId="77777777" w:rsidR="008A3896" w:rsidRDefault="008A3896" w:rsidP="00B80A35"/>
          <w:p w14:paraId="1A07AC37" w14:textId="77777777" w:rsidR="008A3896" w:rsidRPr="00CB1A96" w:rsidRDefault="008A3896" w:rsidP="00B80A35">
            <w:pPr>
              <w:rPr>
                <w:b/>
                <w:bCs/>
                <w:color w:val="7030A0"/>
              </w:rPr>
            </w:pPr>
            <w:r w:rsidRPr="00CB1A96">
              <w:rPr>
                <w:b/>
                <w:bCs/>
                <w:color w:val="7030A0"/>
              </w:rPr>
              <w:t>Statistics Fundamentals</w:t>
            </w:r>
          </w:p>
          <w:p w14:paraId="33668642" w14:textId="77777777" w:rsidR="008A3896" w:rsidRDefault="008A3896" w:rsidP="00B80A35"/>
        </w:tc>
      </w:tr>
      <w:tr w:rsidR="008A3896" w14:paraId="40E00EEC" w14:textId="77777777" w:rsidTr="00B80A35">
        <w:tc>
          <w:tcPr>
            <w:tcW w:w="2254" w:type="dxa"/>
            <w:vAlign w:val="center"/>
          </w:tcPr>
          <w:p w14:paraId="5865C88C" w14:textId="77777777" w:rsidR="008A3896" w:rsidRPr="001B2498" w:rsidRDefault="008A3896" w:rsidP="00B80A35">
            <w:r>
              <w:t>Solutions Architect</w:t>
            </w:r>
          </w:p>
        </w:tc>
        <w:tc>
          <w:tcPr>
            <w:tcW w:w="2254" w:type="dxa"/>
            <w:vAlign w:val="center"/>
          </w:tcPr>
          <w:p w14:paraId="53CB7A00" w14:textId="77777777" w:rsidR="008A3896" w:rsidRDefault="008A3896" w:rsidP="00B80A35">
            <w:pPr>
              <w:rPr>
                <w:b/>
                <w:bCs/>
                <w:color w:val="FFC000"/>
              </w:rPr>
            </w:pPr>
          </w:p>
          <w:p w14:paraId="4014355B" w14:textId="708F20D9" w:rsidR="008A3896" w:rsidRDefault="008A3896" w:rsidP="00B80A35">
            <w:pPr>
              <w:rPr>
                <w:b/>
                <w:bCs/>
                <w:color w:val="FFC000"/>
              </w:rPr>
            </w:pPr>
            <w:r w:rsidRPr="00CB1A96">
              <w:rPr>
                <w:b/>
                <w:bCs/>
                <w:color w:val="FFC000"/>
              </w:rPr>
              <w:t>Excellent Communication</w:t>
            </w:r>
          </w:p>
          <w:p w14:paraId="3DEC18D2" w14:textId="25811106" w:rsidR="00BD3BAB" w:rsidRDefault="00BD3BAB" w:rsidP="00B80A35">
            <w:pPr>
              <w:rPr>
                <w:b/>
                <w:bCs/>
                <w:color w:val="FFC000"/>
              </w:rPr>
            </w:pPr>
          </w:p>
          <w:p w14:paraId="6376D9C3" w14:textId="050E9935" w:rsidR="00BD3BAB" w:rsidRPr="00CB1A96" w:rsidRDefault="00BD3BAB" w:rsidP="00B80A35">
            <w:pPr>
              <w:rPr>
                <w:b/>
                <w:bCs/>
                <w:color w:val="FFC000"/>
              </w:rPr>
            </w:pPr>
            <w:r w:rsidRPr="00BD3BAB">
              <w:rPr>
                <w:b/>
                <w:bCs/>
                <w:color w:val="0D0D0D" w:themeColor="text1" w:themeTint="F2"/>
              </w:rPr>
              <w:t>Problem Solving</w:t>
            </w:r>
          </w:p>
          <w:p w14:paraId="624FB85A" w14:textId="77777777" w:rsidR="008A3896" w:rsidRDefault="008A3896" w:rsidP="00B80A35"/>
          <w:p w14:paraId="27603BCC" w14:textId="77777777" w:rsidR="008A3896" w:rsidRPr="00CB1A96" w:rsidRDefault="008A3896" w:rsidP="00B80A35">
            <w:pPr>
              <w:rPr>
                <w:b/>
                <w:bCs/>
                <w:color w:val="FF0000"/>
              </w:rPr>
            </w:pPr>
            <w:r w:rsidRPr="00CB1A96">
              <w:rPr>
                <w:b/>
                <w:bCs/>
                <w:color w:val="FF0000"/>
              </w:rPr>
              <w:t>Project Management</w:t>
            </w:r>
          </w:p>
          <w:p w14:paraId="31E2D88D" w14:textId="77777777" w:rsidR="008A3896" w:rsidRDefault="008A3896" w:rsidP="00B80A35"/>
          <w:p w14:paraId="669A7216" w14:textId="77777777" w:rsidR="008A3896" w:rsidRPr="00CB1A96" w:rsidRDefault="008A3896" w:rsidP="00B80A35">
            <w:pPr>
              <w:rPr>
                <w:b/>
                <w:bCs/>
                <w:color w:val="92D050"/>
              </w:rPr>
            </w:pPr>
            <w:r w:rsidRPr="00CB1A96">
              <w:rPr>
                <w:b/>
                <w:bCs/>
                <w:color w:val="92D050"/>
              </w:rPr>
              <w:lastRenderedPageBreak/>
              <w:t>Advanced Database Management</w:t>
            </w:r>
          </w:p>
          <w:p w14:paraId="4E17A02A" w14:textId="77777777" w:rsidR="008A3896" w:rsidRDefault="008A3896" w:rsidP="00B80A35"/>
          <w:p w14:paraId="7B6853DB" w14:textId="77777777" w:rsidR="008A3896" w:rsidRPr="00CB1A96" w:rsidRDefault="008A3896" w:rsidP="00B80A35">
            <w:pPr>
              <w:rPr>
                <w:b/>
                <w:bCs/>
                <w:color w:val="0070C0"/>
              </w:rPr>
            </w:pPr>
            <w:r w:rsidRPr="00CB1A96">
              <w:rPr>
                <w:b/>
                <w:bCs/>
                <w:color w:val="0070C0"/>
              </w:rPr>
              <w:t>Knowledge of Programming Languages</w:t>
            </w:r>
          </w:p>
          <w:p w14:paraId="6C65E846" w14:textId="77777777" w:rsidR="008A3896" w:rsidRDefault="008A3896" w:rsidP="00B80A35"/>
          <w:p w14:paraId="1C8CBF0A" w14:textId="77777777" w:rsidR="008A3896" w:rsidRDefault="008A3896" w:rsidP="00B80A35">
            <w:r>
              <w:t>I.T. Architecture</w:t>
            </w:r>
          </w:p>
          <w:p w14:paraId="5E89B4FA" w14:textId="77777777" w:rsidR="008A3896" w:rsidRDefault="008A3896" w:rsidP="00B80A35"/>
          <w:p w14:paraId="63F0CC8F" w14:textId="7CC57406" w:rsidR="008A3896" w:rsidRDefault="008A3896" w:rsidP="00B80A35">
            <w:r>
              <w:t>Infrastructure Design</w:t>
            </w:r>
          </w:p>
          <w:p w14:paraId="1D9BE767" w14:textId="42EAF8E2" w:rsidR="006D28F9" w:rsidRDefault="006D28F9" w:rsidP="00B80A35"/>
          <w:p w14:paraId="27E47FD0" w14:textId="77777777" w:rsidR="008A3896" w:rsidRDefault="008A3896" w:rsidP="00B80A35"/>
        </w:tc>
        <w:tc>
          <w:tcPr>
            <w:tcW w:w="2254" w:type="dxa"/>
            <w:vAlign w:val="center"/>
          </w:tcPr>
          <w:p w14:paraId="04081DB1" w14:textId="77777777" w:rsidR="008A3896" w:rsidRPr="00CB1A96" w:rsidRDefault="008A3896" w:rsidP="00B80A35">
            <w:pPr>
              <w:rPr>
                <w:b/>
                <w:bCs/>
              </w:rPr>
            </w:pPr>
            <w:r w:rsidRPr="00CB1A96">
              <w:rPr>
                <w:b/>
                <w:bCs/>
                <w:color w:val="FFC000"/>
              </w:rPr>
              <w:lastRenderedPageBreak/>
              <w:t>Degree or better in I.T. Discipline</w:t>
            </w:r>
          </w:p>
        </w:tc>
        <w:tc>
          <w:tcPr>
            <w:tcW w:w="2254" w:type="dxa"/>
            <w:vAlign w:val="center"/>
          </w:tcPr>
          <w:p w14:paraId="4667BB95"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14942A62" w14:textId="77777777" w:rsidR="008A3896" w:rsidRDefault="008A3896" w:rsidP="00B80A35"/>
          <w:p w14:paraId="132AB09F" w14:textId="77777777" w:rsidR="008A3896" w:rsidRPr="00CF7C6F" w:rsidRDefault="008A3896" w:rsidP="00B80A35">
            <w:pPr>
              <w:rPr>
                <w:b/>
                <w:bCs/>
                <w:color w:val="75280A" w:themeColor="text2" w:themeShade="BF"/>
              </w:rPr>
            </w:pPr>
            <w:r w:rsidRPr="00CF7C6F">
              <w:rPr>
                <w:b/>
                <w:bCs/>
                <w:color w:val="75280A" w:themeColor="text2" w:themeShade="BF"/>
              </w:rPr>
              <w:t>ICT and related Hardware</w:t>
            </w:r>
          </w:p>
          <w:p w14:paraId="67C66E05" w14:textId="77777777" w:rsidR="008A3896" w:rsidRDefault="008A3896" w:rsidP="00B80A35"/>
          <w:p w14:paraId="4277A0BD" w14:textId="77777777" w:rsidR="008A3896" w:rsidRPr="00CB1A96" w:rsidRDefault="008A3896" w:rsidP="00B80A35">
            <w:pPr>
              <w:rPr>
                <w:b/>
                <w:bCs/>
                <w:color w:val="0070C0"/>
              </w:rPr>
            </w:pPr>
            <w:bookmarkStart w:id="17" w:name="_Hlk29733648"/>
            <w:r w:rsidRPr="00CB1A96">
              <w:rPr>
                <w:b/>
                <w:bCs/>
                <w:color w:val="0070C0"/>
              </w:rPr>
              <w:t>Programming</w:t>
            </w:r>
          </w:p>
          <w:p w14:paraId="025E5439" w14:textId="77777777" w:rsidR="008A3896" w:rsidRDefault="008A3896" w:rsidP="00B80A35"/>
          <w:p w14:paraId="422DB81D" w14:textId="68CE296F" w:rsidR="008A3896" w:rsidRDefault="00B80A35" w:rsidP="00B80A35">
            <w:r w:rsidRPr="00B80A35">
              <w:rPr>
                <w:b/>
                <w:bCs/>
                <w:color w:val="A6A6A6" w:themeColor="background1" w:themeShade="A6"/>
              </w:rPr>
              <w:t>Cloud Computing</w:t>
            </w:r>
            <w:bookmarkEnd w:id="17"/>
            <w:r>
              <w:t xml:space="preserve"> </w:t>
            </w:r>
          </w:p>
          <w:p w14:paraId="48187C23" w14:textId="77777777" w:rsidR="00B80A35" w:rsidRDefault="00B80A35" w:rsidP="00B80A35"/>
          <w:p w14:paraId="6EFD160F" w14:textId="77777777" w:rsidR="008A3896" w:rsidRDefault="008A3896" w:rsidP="00B80A35">
            <w:r>
              <w:t>E</w:t>
            </w:r>
            <w:r w:rsidRPr="00763625">
              <w:t xml:space="preserve">ngineering and </w:t>
            </w:r>
            <w:r>
              <w:t>S</w:t>
            </w:r>
            <w:r w:rsidRPr="00763625">
              <w:t xml:space="preserve">oftware </w:t>
            </w:r>
            <w:r>
              <w:t>A</w:t>
            </w:r>
            <w:r w:rsidRPr="00763625">
              <w:t xml:space="preserve">rchitecture </w:t>
            </w:r>
            <w:r>
              <w:t>D</w:t>
            </w:r>
            <w:r w:rsidRPr="00763625">
              <w:t>esign</w:t>
            </w:r>
          </w:p>
          <w:p w14:paraId="7E44425E" w14:textId="77777777" w:rsidR="008A3896" w:rsidRDefault="008A3896" w:rsidP="00B80A35"/>
          <w:p w14:paraId="1BB31958" w14:textId="77777777" w:rsidR="008A3896" w:rsidRPr="00CB1A96" w:rsidRDefault="008A3896" w:rsidP="00B80A35">
            <w:pPr>
              <w:rPr>
                <w:b/>
                <w:bCs/>
              </w:rPr>
            </w:pPr>
            <w:r w:rsidRPr="00CB1A96">
              <w:rPr>
                <w:b/>
                <w:bCs/>
                <w:color w:val="F73B08" w:themeColor="accent6" w:themeShade="BF"/>
              </w:rPr>
              <w:t>Business Analysis</w:t>
            </w:r>
          </w:p>
        </w:tc>
      </w:tr>
    </w:tbl>
    <w:p w14:paraId="6EA95849" w14:textId="77777777" w:rsidR="008A3896" w:rsidRDefault="008A3896" w:rsidP="008A3896">
      <w:pPr>
        <w:jc w:val="both"/>
      </w:pPr>
    </w:p>
    <w:p w14:paraId="71ACDF94" w14:textId="77777777" w:rsidR="008A3896" w:rsidRPr="00A851A6" w:rsidRDefault="008A3896" w:rsidP="008A3896">
      <w:pPr>
        <w:pStyle w:val="Heading5"/>
      </w:pPr>
      <w:r>
        <w:t xml:space="preserve">In conclusion </w:t>
      </w:r>
    </w:p>
    <w:p w14:paraId="100A22BC" w14:textId="64058407" w:rsidR="008A3896" w:rsidRDefault="008A3896" w:rsidP="008A3896">
      <w:pPr>
        <w:jc w:val="both"/>
      </w:pPr>
      <w:r>
        <w:t>While there are two common elements across the four positions</w:t>
      </w:r>
    </w:p>
    <w:p w14:paraId="42A6E373" w14:textId="77777777" w:rsidR="008A3896" w:rsidRDefault="008A3896" w:rsidP="008A3896">
      <w:pPr>
        <w:jc w:val="both"/>
      </w:pPr>
    </w:p>
    <w:p w14:paraId="6FE34469" w14:textId="77777777" w:rsidR="008A3896" w:rsidRPr="00CF7C6F" w:rsidRDefault="008A3896" w:rsidP="008A3896">
      <w:pPr>
        <w:pStyle w:val="ListParagraph"/>
        <w:numPr>
          <w:ilvl w:val="0"/>
          <w:numId w:val="15"/>
        </w:numPr>
        <w:jc w:val="both"/>
      </w:pPr>
      <w:r w:rsidRPr="00CF7C6F">
        <w:t>Skillset - Excellent Communication</w:t>
      </w:r>
    </w:p>
    <w:p w14:paraId="7CC4603C" w14:textId="77777777" w:rsidR="008A3896" w:rsidRDefault="008A3896" w:rsidP="008A3896">
      <w:pPr>
        <w:pStyle w:val="ListParagraph"/>
        <w:numPr>
          <w:ilvl w:val="0"/>
          <w:numId w:val="15"/>
        </w:numPr>
        <w:jc w:val="both"/>
      </w:pPr>
      <w:r w:rsidRPr="00CF7C6F">
        <w:t>Qualification – Degree or better in an I.T. Discipline</w:t>
      </w:r>
    </w:p>
    <w:p w14:paraId="14ACD3D0" w14:textId="177083A1" w:rsidR="008A3896" w:rsidRDefault="008A3896" w:rsidP="008A3896">
      <w:pPr>
        <w:jc w:val="both"/>
      </w:pPr>
      <w:r>
        <w:t>the positions are not so dissimilar, if the higher level technical aspects are removed.</w:t>
      </w:r>
    </w:p>
    <w:p w14:paraId="52766A97" w14:textId="77777777" w:rsidR="008A3896" w:rsidRDefault="008A3896" w:rsidP="008A3896">
      <w:pPr>
        <w:jc w:val="both"/>
      </w:pPr>
    </w:p>
    <w:p w14:paraId="45468956" w14:textId="77777777" w:rsidR="008A3896" w:rsidRDefault="008A3896" w:rsidP="008A3896">
      <w:pPr>
        <w:jc w:val="both"/>
      </w:pPr>
      <w:r>
        <w:t>The following would be useful across all positions.</w:t>
      </w:r>
    </w:p>
    <w:p w14:paraId="3E0F799D" w14:textId="77777777" w:rsidR="008A3896" w:rsidRPr="00A851A6" w:rsidRDefault="008A3896" w:rsidP="008A3896">
      <w:pPr>
        <w:pStyle w:val="ListParagraph"/>
        <w:numPr>
          <w:ilvl w:val="0"/>
          <w:numId w:val="16"/>
        </w:numPr>
        <w:jc w:val="both"/>
      </w:pPr>
      <w:r w:rsidRPr="00A851A6">
        <w:t xml:space="preserve">Business Analysis </w:t>
      </w:r>
    </w:p>
    <w:p w14:paraId="72B95FE9" w14:textId="77777777" w:rsidR="008A3896" w:rsidRDefault="008A3896" w:rsidP="008A3896">
      <w:pPr>
        <w:pStyle w:val="ListParagraph"/>
        <w:numPr>
          <w:ilvl w:val="0"/>
          <w:numId w:val="16"/>
        </w:numPr>
        <w:jc w:val="both"/>
      </w:pPr>
      <w:r w:rsidRPr="00A851A6">
        <w:t>Knowledge of Cloud computing</w:t>
      </w:r>
    </w:p>
    <w:p w14:paraId="4CA172B7" w14:textId="77777777" w:rsidR="008A3896" w:rsidRDefault="008A3896" w:rsidP="008A3896">
      <w:pPr>
        <w:pStyle w:val="ListParagraph"/>
        <w:numPr>
          <w:ilvl w:val="0"/>
          <w:numId w:val="16"/>
        </w:numPr>
        <w:jc w:val="both"/>
      </w:pPr>
      <w:r>
        <w:t>Project Management</w:t>
      </w:r>
    </w:p>
    <w:p w14:paraId="68BAC718" w14:textId="77777777" w:rsidR="008A3896" w:rsidRDefault="008A3896" w:rsidP="008A3896">
      <w:pPr>
        <w:pStyle w:val="ListParagraph"/>
        <w:numPr>
          <w:ilvl w:val="0"/>
          <w:numId w:val="16"/>
        </w:numPr>
        <w:jc w:val="both"/>
      </w:pPr>
      <w:r>
        <w:t>Problem Solving</w:t>
      </w:r>
    </w:p>
    <w:p w14:paraId="6074E425" w14:textId="77777777" w:rsidR="008A3896" w:rsidRDefault="008A3896" w:rsidP="008A3896">
      <w:pPr>
        <w:pStyle w:val="ListParagraph"/>
        <w:numPr>
          <w:ilvl w:val="0"/>
          <w:numId w:val="16"/>
        </w:numPr>
        <w:jc w:val="both"/>
      </w:pPr>
      <w:r>
        <w:t>Workflow Management Solutions</w:t>
      </w:r>
    </w:p>
    <w:p w14:paraId="7F614604" w14:textId="77777777" w:rsidR="008A3896" w:rsidRDefault="008A3896" w:rsidP="008A3896">
      <w:pPr>
        <w:pStyle w:val="ListParagraph"/>
        <w:numPr>
          <w:ilvl w:val="0"/>
          <w:numId w:val="16"/>
        </w:numPr>
        <w:jc w:val="both"/>
      </w:pPr>
      <w:r>
        <w:t>Data Analysis</w:t>
      </w:r>
    </w:p>
    <w:p w14:paraId="51C7FAD8" w14:textId="29A95487" w:rsidR="008A3896" w:rsidRDefault="008A3896" w:rsidP="008A3896">
      <w:pPr>
        <w:pStyle w:val="ListParagraph"/>
        <w:numPr>
          <w:ilvl w:val="0"/>
          <w:numId w:val="16"/>
        </w:numPr>
        <w:jc w:val="both"/>
      </w:pPr>
      <w:r>
        <w:t xml:space="preserve">Extensive </w:t>
      </w:r>
      <w:r w:rsidR="00FD1A25">
        <w:t>k</w:t>
      </w:r>
      <w:r>
        <w:t xml:space="preserve">nowledge of </w:t>
      </w:r>
      <w:r w:rsidR="00FD1A25">
        <w:t>s</w:t>
      </w:r>
      <w:r>
        <w:t>oftware applications</w:t>
      </w:r>
    </w:p>
    <w:p w14:paraId="7FEEFFD0" w14:textId="77777777" w:rsidR="008A3896" w:rsidRPr="00CF7C6F" w:rsidRDefault="008A3896" w:rsidP="008A3896">
      <w:pPr>
        <w:jc w:val="both"/>
      </w:pPr>
    </w:p>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8" w:name="_Toc29736231"/>
      <w:r>
        <w:lastRenderedPageBreak/>
        <w:t>Tools</w:t>
      </w:r>
      <w:bookmarkEnd w:id="18"/>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0"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E42D04" w:rsidP="007613B0">
      <w:pPr>
        <w:rPr>
          <w:rStyle w:val="Hyperlink"/>
        </w:rPr>
      </w:pPr>
      <w:hyperlink r:id="rId21"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19" w:name="_Toc29736232"/>
      <w:r>
        <w:lastRenderedPageBreak/>
        <w:t>Industry Data</w:t>
      </w:r>
      <w:bookmarkEnd w:id="19"/>
    </w:p>
    <w:p w14:paraId="2BAB6FF8" w14:textId="7071A33F" w:rsidR="00663667" w:rsidRDefault="00437DBE">
      <w:r>
        <w:t xml:space="preserve">In the following section we reflect on our ‘Ideal Jobs’, delve into the skillsets required and explore what demand there currently is from employers. </w:t>
      </w:r>
    </w:p>
    <w:p w14:paraId="1F783908" w14:textId="122B56E0" w:rsidR="00437DBE" w:rsidRDefault="00437DBE"/>
    <w:p w14:paraId="23B084A7" w14:textId="6F2BFDEB" w:rsidR="005D3EF7" w:rsidRDefault="005D3EF7" w:rsidP="005D3EF7">
      <w:pPr>
        <w:pStyle w:val="Heading5"/>
      </w:pPr>
      <w:r>
        <w:t>Job Titles</w:t>
      </w:r>
    </w:p>
    <w:p w14:paraId="287FCC08" w14:textId="77777777" w:rsidR="00AB4142" w:rsidRPr="00083CE6" w:rsidRDefault="00AB4142" w:rsidP="00AB4142">
      <w:pPr>
        <w:jc w:val="both"/>
        <w:rPr>
          <w:szCs w:val="22"/>
        </w:rPr>
      </w:pPr>
      <w:r w:rsidRPr="00083CE6">
        <w:rPr>
          <w:szCs w:val="22"/>
        </w:rPr>
        <w:t>To gather accurate data for skill sets could not be truly accurate as each member chose a job advertisement from different sources and written by different companies. Government positions were more in-depth compared to private organizations. One advertisement in particular was very vague on the required skill sets required.</w:t>
      </w:r>
    </w:p>
    <w:p w14:paraId="05B915A3" w14:textId="77777777" w:rsidR="00AB4142" w:rsidRPr="00AB4142" w:rsidRDefault="00AB4142" w:rsidP="00AB4142">
      <w:pPr>
        <w:rPr>
          <w:lang w:eastAsia="en-US"/>
        </w:rPr>
      </w:pPr>
    </w:p>
    <w:p w14:paraId="1269C192" w14:textId="62E89E0B" w:rsidR="005D3EF7" w:rsidRDefault="005D3EF7" w:rsidP="005D3EF7">
      <w:pPr>
        <w:jc w:val="both"/>
        <w:rPr>
          <w:szCs w:val="22"/>
        </w:rPr>
      </w:pPr>
      <w:r w:rsidRPr="00083CE6">
        <w:rPr>
          <w:szCs w:val="22"/>
        </w:rPr>
        <w:t>All four members of our group had different job titles. These are as follows:</w:t>
      </w:r>
    </w:p>
    <w:p w14:paraId="37EC0EBE" w14:textId="77777777" w:rsidR="005D3EF7" w:rsidRPr="00083CE6" w:rsidRDefault="005D3EF7" w:rsidP="005D3EF7">
      <w:pPr>
        <w:jc w:val="both"/>
        <w:rPr>
          <w:szCs w:val="22"/>
        </w:rPr>
      </w:pPr>
    </w:p>
    <w:p w14:paraId="7E33C957" w14:textId="75FE51DB" w:rsidR="005D3EF7" w:rsidRDefault="005D3EF7" w:rsidP="005D3EF7">
      <w:pPr>
        <w:jc w:val="both"/>
        <w:rPr>
          <w:szCs w:val="22"/>
        </w:rPr>
      </w:pPr>
      <w:r w:rsidRPr="00083CE6">
        <w:rPr>
          <w:szCs w:val="22"/>
        </w:rPr>
        <w:t>Solutions Architect - Chief Information Officer - Machine Learning Engineer - Principal Data Insights Analysist.</w:t>
      </w:r>
    </w:p>
    <w:p w14:paraId="38973FA9" w14:textId="77777777" w:rsidR="005D3EF7" w:rsidRPr="00083CE6" w:rsidRDefault="005D3EF7" w:rsidP="005D3EF7">
      <w:pPr>
        <w:jc w:val="both"/>
        <w:rPr>
          <w:szCs w:val="22"/>
        </w:rPr>
      </w:pPr>
    </w:p>
    <w:p w14:paraId="23BFFD80" w14:textId="77777777" w:rsidR="005D3EF7" w:rsidRPr="00083CE6" w:rsidRDefault="005D3EF7" w:rsidP="005D3EF7">
      <w:pPr>
        <w:jc w:val="both"/>
        <w:rPr>
          <w:szCs w:val="22"/>
        </w:rPr>
      </w:pPr>
      <w:r w:rsidRPr="00083CE6">
        <w:rPr>
          <w:szCs w:val="22"/>
        </w:rPr>
        <w:t xml:space="preserve">When comparing these job titles from the Burning Glass Data, only one member of our team had their job title on the list. The title that matched on the list was Solution Architect. </w:t>
      </w:r>
    </w:p>
    <w:p w14:paraId="176CEAC0" w14:textId="34EDCCD2" w:rsidR="005D3EF7" w:rsidRDefault="005D3EF7" w:rsidP="005D3EF7">
      <w:pPr>
        <w:jc w:val="both"/>
        <w:rPr>
          <w:szCs w:val="22"/>
        </w:rPr>
      </w:pPr>
    </w:p>
    <w:p w14:paraId="5F21CB3F" w14:textId="77777777" w:rsidR="00B80A35" w:rsidRPr="00B80A35" w:rsidRDefault="00B80A35" w:rsidP="00AB4142">
      <w:pPr>
        <w:pStyle w:val="Heading5"/>
      </w:pPr>
      <w:r w:rsidRPr="00B80A35">
        <w:t>Employer Demand</w:t>
      </w:r>
    </w:p>
    <w:p w14:paraId="487673A8" w14:textId="1D720F0A" w:rsidR="005D3EF7" w:rsidRDefault="005D3EF7" w:rsidP="005D3EF7">
      <w:pPr>
        <w:jc w:val="both"/>
        <w:rPr>
          <w:szCs w:val="22"/>
        </w:rPr>
      </w:pPr>
      <w:r w:rsidRPr="00083CE6">
        <w:rPr>
          <w:szCs w:val="22"/>
        </w:rPr>
        <w:t>When searching using seek.com.au for the other titles and search criteria of Information and Communication Technologies, the following results were listed:</w:t>
      </w:r>
    </w:p>
    <w:p w14:paraId="29026B82" w14:textId="12824B2A" w:rsidR="00B80A35" w:rsidRDefault="00B80A35" w:rsidP="005D3EF7">
      <w:pPr>
        <w:jc w:val="both"/>
        <w:rPr>
          <w:szCs w:val="22"/>
        </w:rPr>
      </w:pPr>
    </w:p>
    <w:p w14:paraId="6FD6F955" w14:textId="77777777" w:rsidR="00B80A35" w:rsidRPr="00B80A35" w:rsidRDefault="00B80A35" w:rsidP="00AB4142">
      <w:pPr>
        <w:pStyle w:val="ListParagraph"/>
        <w:numPr>
          <w:ilvl w:val="0"/>
          <w:numId w:val="18"/>
        </w:numPr>
        <w:spacing w:after="120" w:line="240" w:lineRule="auto"/>
        <w:ind w:left="714" w:hanging="357"/>
        <w:jc w:val="both"/>
      </w:pPr>
      <w:r w:rsidRPr="00B80A35">
        <w:t>Solutions Architect, which rates as position number one on the Burning Glass Data, returned 938 positions.</w:t>
      </w:r>
    </w:p>
    <w:p w14:paraId="0DBAD38F" w14:textId="77777777" w:rsidR="00B80A35" w:rsidRPr="00B80A35" w:rsidRDefault="00B80A35" w:rsidP="00AB4142">
      <w:pPr>
        <w:pStyle w:val="ListParagraph"/>
        <w:numPr>
          <w:ilvl w:val="0"/>
          <w:numId w:val="18"/>
        </w:numPr>
        <w:spacing w:after="120" w:line="240" w:lineRule="auto"/>
        <w:ind w:left="714" w:hanging="357"/>
        <w:jc w:val="both"/>
      </w:pPr>
      <w:r w:rsidRPr="00B80A35">
        <w:t>Machine Learning Engineer = 190 positions</w:t>
      </w:r>
    </w:p>
    <w:p w14:paraId="033FDECF" w14:textId="77777777" w:rsidR="005D3EF7" w:rsidRPr="00B80A35" w:rsidRDefault="005D3EF7" w:rsidP="00AB4142">
      <w:pPr>
        <w:pStyle w:val="ListParagraph"/>
        <w:numPr>
          <w:ilvl w:val="0"/>
          <w:numId w:val="18"/>
        </w:numPr>
        <w:spacing w:after="120" w:line="240" w:lineRule="auto"/>
        <w:ind w:left="714" w:hanging="357"/>
        <w:jc w:val="both"/>
      </w:pPr>
      <w:r w:rsidRPr="00B80A35">
        <w:t>Chief Information Officer = 58 positions</w:t>
      </w:r>
    </w:p>
    <w:p w14:paraId="4C754F41" w14:textId="77777777" w:rsidR="005D3EF7" w:rsidRPr="00B80A35" w:rsidRDefault="005D3EF7" w:rsidP="00AB4142">
      <w:pPr>
        <w:pStyle w:val="ListParagraph"/>
        <w:numPr>
          <w:ilvl w:val="0"/>
          <w:numId w:val="18"/>
        </w:numPr>
        <w:spacing w:after="120" w:line="240" w:lineRule="auto"/>
        <w:ind w:left="714" w:hanging="357"/>
        <w:jc w:val="both"/>
      </w:pPr>
      <w:r w:rsidRPr="00B80A35">
        <w:t>Principal Data Insights Analysist = 1 position</w:t>
      </w:r>
    </w:p>
    <w:p w14:paraId="6410B472" w14:textId="77777777" w:rsidR="005D3EF7" w:rsidRPr="00083CE6" w:rsidRDefault="005D3EF7" w:rsidP="005D3EF7">
      <w:pPr>
        <w:jc w:val="both"/>
        <w:rPr>
          <w:szCs w:val="22"/>
        </w:rPr>
      </w:pPr>
    </w:p>
    <w:p w14:paraId="2BD10935" w14:textId="3C416CA1" w:rsidR="005D3EF7" w:rsidRDefault="00BD3BAB" w:rsidP="00AB4142">
      <w:pPr>
        <w:pStyle w:val="Heading5"/>
      </w:pPr>
      <w:r>
        <w:t>Baseline</w:t>
      </w:r>
      <w:r w:rsidR="00B80A35">
        <w:t xml:space="preserve"> Skills</w:t>
      </w:r>
    </w:p>
    <w:p w14:paraId="3DB91976" w14:textId="3C556E2E" w:rsidR="00BD3BAB" w:rsidRDefault="00BD3BAB" w:rsidP="00B80A35">
      <w:pPr>
        <w:pStyle w:val="ListParagraph"/>
        <w:numPr>
          <w:ilvl w:val="0"/>
          <w:numId w:val="16"/>
        </w:numPr>
        <w:jc w:val="both"/>
      </w:pPr>
      <w:r>
        <w:t>Excellent Communication Skills – Ranks #1</w:t>
      </w:r>
    </w:p>
    <w:p w14:paraId="3828EAAE" w14:textId="3470C03D" w:rsidR="00B80A35" w:rsidRPr="00A851A6" w:rsidRDefault="00BD3BAB" w:rsidP="00B80A35">
      <w:pPr>
        <w:pStyle w:val="ListParagraph"/>
        <w:numPr>
          <w:ilvl w:val="0"/>
          <w:numId w:val="16"/>
        </w:numPr>
        <w:jc w:val="both"/>
      </w:pPr>
      <w:r>
        <w:t xml:space="preserve">Problem Solving Skills – Ranks # 2 </w:t>
      </w:r>
    </w:p>
    <w:p w14:paraId="4CC01F4A" w14:textId="648BC2B8" w:rsidR="00B80A35" w:rsidRDefault="00BD3BAB" w:rsidP="00B80A35">
      <w:pPr>
        <w:pStyle w:val="ListParagraph"/>
        <w:numPr>
          <w:ilvl w:val="0"/>
          <w:numId w:val="16"/>
        </w:numPr>
        <w:jc w:val="both"/>
      </w:pPr>
      <w:r>
        <w:t xml:space="preserve">Analytical Skills – Ranks # 17 </w:t>
      </w:r>
    </w:p>
    <w:p w14:paraId="12904E3A" w14:textId="677B4081" w:rsidR="00BD3BAB" w:rsidRDefault="00BD3BAB" w:rsidP="00B80A35">
      <w:pPr>
        <w:pStyle w:val="ListParagraph"/>
        <w:numPr>
          <w:ilvl w:val="0"/>
          <w:numId w:val="16"/>
        </w:numPr>
        <w:jc w:val="both"/>
      </w:pPr>
      <w:r>
        <w:t>Management Skills – Ranks # 19</w:t>
      </w:r>
    </w:p>
    <w:p w14:paraId="1EFD084F" w14:textId="29614DEE" w:rsidR="00B80A35" w:rsidRDefault="00B80A35" w:rsidP="00AB4142">
      <w:pPr>
        <w:pStyle w:val="Heading5"/>
      </w:pPr>
      <w:r>
        <w:t>I.T. Specific</w:t>
      </w:r>
    </w:p>
    <w:p w14:paraId="1872E223" w14:textId="6B83AB7A" w:rsidR="00BD3BAB" w:rsidRPr="00D37664" w:rsidRDefault="00BD3BAB" w:rsidP="00BD3BAB">
      <w:pPr>
        <w:pStyle w:val="ListParagraph"/>
        <w:numPr>
          <w:ilvl w:val="0"/>
          <w:numId w:val="19"/>
        </w:numPr>
      </w:pPr>
      <w:r w:rsidRPr="00D37664">
        <w:t>Business Analysis</w:t>
      </w:r>
      <w:r>
        <w:t xml:space="preserve"> – Ranks # 9</w:t>
      </w:r>
    </w:p>
    <w:p w14:paraId="3D9DADF0" w14:textId="5CDA70FE" w:rsidR="00BD3BAB" w:rsidRDefault="00BD3BAB" w:rsidP="00BD3BAB">
      <w:pPr>
        <w:pStyle w:val="ListParagraph"/>
        <w:numPr>
          <w:ilvl w:val="0"/>
          <w:numId w:val="19"/>
        </w:numPr>
      </w:pPr>
      <w:r>
        <w:t>Customer Service – Ranks # 14</w:t>
      </w:r>
    </w:p>
    <w:p w14:paraId="432D9F48" w14:textId="79F55BB0" w:rsidR="00BD3BAB" w:rsidRDefault="00BD3BAB" w:rsidP="00BD3BAB">
      <w:pPr>
        <w:pStyle w:val="ListParagraph"/>
        <w:numPr>
          <w:ilvl w:val="0"/>
          <w:numId w:val="19"/>
        </w:numPr>
      </w:pPr>
      <w:r>
        <w:t>Cloud Computing – Not Ranked.</w:t>
      </w:r>
    </w:p>
    <w:p w14:paraId="081B9ABB" w14:textId="77777777" w:rsidR="008E48DD" w:rsidRDefault="008E48DD" w:rsidP="008E48DD"/>
    <w:p w14:paraId="2817D431" w14:textId="64885965" w:rsidR="008E48DD" w:rsidRDefault="008E48DD" w:rsidP="008E48DD">
      <w:r>
        <w:t>The three highest ranked IT specific skills that are not in our groups required skillset are:</w:t>
      </w:r>
    </w:p>
    <w:p w14:paraId="54CB6BD8" w14:textId="260BA724" w:rsidR="008E48DD" w:rsidRDefault="008E48DD" w:rsidP="00AB4142">
      <w:pPr>
        <w:pStyle w:val="ListParagraph"/>
        <w:numPr>
          <w:ilvl w:val="0"/>
          <w:numId w:val="20"/>
        </w:numPr>
      </w:pPr>
      <w:r>
        <w:t>SQL</w:t>
      </w:r>
    </w:p>
    <w:p w14:paraId="5EFB9B2E" w14:textId="09B3B418" w:rsidR="008E48DD" w:rsidRDefault="008E48DD" w:rsidP="00AB4142">
      <w:pPr>
        <w:pStyle w:val="ListParagraph"/>
        <w:numPr>
          <w:ilvl w:val="0"/>
          <w:numId w:val="20"/>
        </w:numPr>
      </w:pPr>
      <w:r>
        <w:t>JavaScript</w:t>
      </w:r>
    </w:p>
    <w:p w14:paraId="59453EC9" w14:textId="14B1807B" w:rsidR="008E48DD" w:rsidRDefault="008E48DD" w:rsidP="00AB4142">
      <w:pPr>
        <w:pStyle w:val="ListParagraph"/>
        <w:numPr>
          <w:ilvl w:val="0"/>
          <w:numId w:val="20"/>
        </w:numPr>
      </w:pPr>
      <w:r>
        <w:t>Java</w:t>
      </w:r>
    </w:p>
    <w:p w14:paraId="789AAB4C" w14:textId="1C7F142F" w:rsidR="008E48DD" w:rsidRDefault="008E48DD" w:rsidP="008E48DD"/>
    <w:p w14:paraId="52360698" w14:textId="7F5BDC35" w:rsidR="008E48DD" w:rsidRDefault="008E48DD" w:rsidP="008E48DD">
      <w:r>
        <w:t>The three highest ranked general (baseline) skills which are not in our groups required skillset are:</w:t>
      </w:r>
    </w:p>
    <w:p w14:paraId="6F27C6CA" w14:textId="3B64324C" w:rsidR="008E48DD" w:rsidRDefault="008E48DD" w:rsidP="00AB4142">
      <w:pPr>
        <w:pStyle w:val="ListParagraph"/>
        <w:numPr>
          <w:ilvl w:val="0"/>
          <w:numId w:val="21"/>
        </w:numPr>
      </w:pPr>
      <w:r>
        <w:t>Organisational Skills</w:t>
      </w:r>
    </w:p>
    <w:p w14:paraId="1FC39A58" w14:textId="5D6E709F" w:rsidR="008E48DD" w:rsidRDefault="008E48DD" w:rsidP="00AB4142">
      <w:pPr>
        <w:pStyle w:val="ListParagraph"/>
        <w:numPr>
          <w:ilvl w:val="0"/>
          <w:numId w:val="21"/>
        </w:numPr>
      </w:pPr>
      <w:r>
        <w:t>Writing</w:t>
      </w:r>
    </w:p>
    <w:p w14:paraId="14F75C4C" w14:textId="0ED99562" w:rsidR="00B80A35" w:rsidRPr="00AD292C" w:rsidRDefault="008E48DD" w:rsidP="00AD292C">
      <w:pPr>
        <w:pStyle w:val="ListParagraph"/>
        <w:numPr>
          <w:ilvl w:val="0"/>
          <w:numId w:val="21"/>
        </w:numPr>
      </w:pPr>
      <w:r>
        <w:lastRenderedPageBreak/>
        <w:t>Team Work / Collaboration</w:t>
      </w:r>
    </w:p>
    <w:p w14:paraId="5D54184B" w14:textId="6C4930DC" w:rsidR="005D3EF7" w:rsidRPr="00083CE6" w:rsidRDefault="005D3EF7" w:rsidP="005D3EF7">
      <w:pPr>
        <w:pStyle w:val="Heading5"/>
      </w:pPr>
      <w:r w:rsidRPr="00083CE6">
        <w:t>Comments on Opinion of Original Ideal Job</w:t>
      </w:r>
    </w:p>
    <w:p w14:paraId="7E34EEDA" w14:textId="77777777" w:rsidR="005D3EF7" w:rsidRPr="00083CE6" w:rsidRDefault="005D3EF7" w:rsidP="005D3EF7">
      <w:pPr>
        <w:jc w:val="both"/>
        <w:rPr>
          <w:szCs w:val="22"/>
        </w:rPr>
      </w:pPr>
      <w:r w:rsidRPr="00083CE6">
        <w:rPr>
          <w:szCs w:val="22"/>
        </w:rPr>
        <w:t xml:space="preserve">Brian - The position of Solutions Architect has been an ambition of mine for many years and I have been fortunate to perform some of the tasks associated with the role in positions held in several companies. The particular ad referenced in my personal profile is fairly unique in that it is exactly what I wish to do, it was not chosen as an example of the kind of role I seek but the actual job I want. </w:t>
      </w:r>
    </w:p>
    <w:p w14:paraId="4FBC19D4" w14:textId="77777777" w:rsidR="005D3EF7" w:rsidRPr="00083CE6" w:rsidRDefault="005D3EF7" w:rsidP="005D3EF7">
      <w:pPr>
        <w:jc w:val="both"/>
        <w:rPr>
          <w:szCs w:val="22"/>
        </w:rPr>
      </w:pPr>
    </w:p>
    <w:p w14:paraId="7E37C4EF" w14:textId="4EE4564A" w:rsidR="005D3EF7" w:rsidRPr="00083CE6" w:rsidRDefault="005D3EF7" w:rsidP="005D3EF7">
      <w:pPr>
        <w:jc w:val="both"/>
        <w:rPr>
          <w:szCs w:val="22"/>
        </w:rPr>
      </w:pPr>
      <w:r w:rsidRPr="00083CE6">
        <w:rPr>
          <w:szCs w:val="22"/>
        </w:rPr>
        <w:t>Daria - Becoming Machine Learning Engineer is one of the main goals in my life and I am really passionate about it, so after looking at the data I would not change my dream job even though I do not possess any important skills such as Python, SQL or Java at the moment.</w:t>
      </w:r>
    </w:p>
    <w:p w14:paraId="3C8B0CBF" w14:textId="77777777" w:rsidR="005D3EF7" w:rsidRPr="00083CE6" w:rsidRDefault="005D3EF7" w:rsidP="005D3EF7">
      <w:pPr>
        <w:jc w:val="both"/>
        <w:rPr>
          <w:szCs w:val="22"/>
        </w:rPr>
      </w:pPr>
    </w:p>
    <w:p w14:paraId="3D74C20B" w14:textId="77777777" w:rsidR="005D3EF7" w:rsidRPr="00083CE6" w:rsidRDefault="005D3EF7" w:rsidP="005D3EF7">
      <w:pPr>
        <w:jc w:val="both"/>
        <w:rPr>
          <w:szCs w:val="22"/>
        </w:rPr>
      </w:pPr>
      <w:r w:rsidRPr="00083CE6">
        <w:rPr>
          <w:szCs w:val="22"/>
        </w:rPr>
        <w:t xml:space="preserve">Jeremy - With the data given. I do not believe I would change my dream job, as I love to be one of the leaders re-shaping what I.T should be in organisations. Being a door that interconnects and facilitates this change as the IT industry itself begins change towards a very different look in the coming years. </w:t>
      </w:r>
    </w:p>
    <w:p w14:paraId="434504DA" w14:textId="77777777" w:rsidR="005D3EF7" w:rsidRPr="00083CE6" w:rsidRDefault="005D3EF7" w:rsidP="005D3EF7">
      <w:pPr>
        <w:jc w:val="both"/>
        <w:rPr>
          <w:szCs w:val="22"/>
        </w:rPr>
      </w:pPr>
    </w:p>
    <w:p w14:paraId="49D7E567" w14:textId="28CF4427" w:rsidR="005D3EF7" w:rsidRPr="00083CE6" w:rsidRDefault="005D3EF7" w:rsidP="005D3EF7">
      <w:pPr>
        <w:jc w:val="both"/>
        <w:rPr>
          <w:szCs w:val="22"/>
        </w:rPr>
      </w:pPr>
      <w:r w:rsidRPr="00083CE6">
        <w:rPr>
          <w:szCs w:val="22"/>
        </w:rPr>
        <w:t>Shane - I would not change my dream job based on the data because my dream job would be a job doing something that I am interested in and passionate about. Perhaps if I were younger and wishing to gain experience, I would reconsider to broaden my options to open more opportunities. In my current and also my dream job, the three highest skill sets in demand that I do not have ar</w:t>
      </w:r>
      <w:r>
        <w:rPr>
          <w:szCs w:val="22"/>
        </w:rPr>
        <w:t>e</w:t>
      </w:r>
      <w:r w:rsidRPr="00083CE6">
        <w:rPr>
          <w:szCs w:val="22"/>
        </w:rPr>
        <w:t xml:space="preserve"> the top three, SQL, JavaScript, Java. In my dream job the three highest generic skill that are not listed are, Problem Solving, Organizational Skills and Writing. I do believe however that I do possess these skills.</w:t>
      </w:r>
    </w:p>
    <w:p w14:paraId="7A8881D2" w14:textId="77777777" w:rsidR="005D3EF7" w:rsidRPr="00083CE6" w:rsidRDefault="005D3EF7" w:rsidP="005D3EF7">
      <w:pPr>
        <w:jc w:val="both"/>
        <w:rPr>
          <w:szCs w:val="22"/>
        </w:rPr>
      </w:pPr>
    </w:p>
    <w:p w14:paraId="67A138A7" w14:textId="77777777" w:rsidR="005D3EF7" w:rsidRDefault="005D3EF7"/>
    <w:p w14:paraId="2B6E1093" w14:textId="387E9080" w:rsidR="00437DBE" w:rsidRDefault="00437DBE"/>
    <w:p w14:paraId="6A7A41B5" w14:textId="6F37BA55" w:rsidR="00437DBE" w:rsidRDefault="00437DBE"/>
    <w:p w14:paraId="47F43934" w14:textId="7F435023" w:rsidR="00437DBE" w:rsidRDefault="00437DBE"/>
    <w:p w14:paraId="54663D29" w14:textId="71451DD7" w:rsidR="00437DBE" w:rsidRDefault="00437DBE"/>
    <w:p w14:paraId="0396BA0B" w14:textId="486BF211" w:rsidR="00437DBE" w:rsidRDefault="00437DBE"/>
    <w:p w14:paraId="7032473F" w14:textId="53E42A41" w:rsidR="00437DBE" w:rsidRDefault="00437DBE"/>
    <w:p w14:paraId="7335EEE1" w14:textId="771A23D2" w:rsidR="00437DBE" w:rsidRDefault="00437DBE"/>
    <w:p w14:paraId="40DD39AF" w14:textId="01FAB4F0" w:rsidR="00437DBE" w:rsidRDefault="00437DBE"/>
    <w:p w14:paraId="09FBFDCF" w14:textId="23449E88" w:rsidR="00437DBE" w:rsidRDefault="00437DBE"/>
    <w:p w14:paraId="77FB3889" w14:textId="77777777" w:rsidR="001E1776" w:rsidRDefault="001E1776">
      <w:pPr>
        <w:spacing w:after="160" w:line="259" w:lineRule="auto"/>
        <w:rPr>
          <w:rFonts w:eastAsiaTheme="majorEastAsia" w:cstheme="majorBidi"/>
          <w:color w:val="C40827"/>
          <w:sz w:val="26"/>
          <w:szCs w:val="26"/>
          <w:lang w:eastAsia="en-US"/>
        </w:rPr>
      </w:pPr>
      <w:r>
        <w:br w:type="page"/>
      </w:r>
    </w:p>
    <w:p w14:paraId="271C6245" w14:textId="2D60DC96" w:rsidR="00663667" w:rsidRDefault="004C0DD7" w:rsidP="004C0DD7">
      <w:pPr>
        <w:pStyle w:val="Heading2"/>
      </w:pPr>
      <w:bookmarkStart w:id="20" w:name="_Toc29736233"/>
      <w:r>
        <w:lastRenderedPageBreak/>
        <w:t>IT Work</w:t>
      </w:r>
      <w:bookmarkEnd w:id="20"/>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Clients?,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cloud based product. With the explosive growth of the business and release of new software this gap continues to widen.  Legacy and more recent implementations have very </w:t>
      </w:r>
      <w:r>
        <w:lastRenderedPageBreak/>
        <w:t>different configurations, very different technologies and in some cases terminology 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1" w:name="_Toc29736234"/>
      <w:r>
        <w:lastRenderedPageBreak/>
        <w:t>IT Technologies</w:t>
      </w:r>
      <w:bookmarkEnd w:id="21"/>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2" w:name="_Toc29736235"/>
      <w:r w:rsidRPr="00C27D70">
        <w:rPr>
          <w:szCs w:val="22"/>
        </w:rPr>
        <w:t>Cybersecurity</w:t>
      </w:r>
      <w:bookmarkEnd w:id="22"/>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w:t>
      </w:r>
      <w:r w:rsidR="00C27D70" w:rsidRPr="0047552B">
        <w:lastRenderedPageBreak/>
        <w:t>mean personal information stolen on a massive scale. It could cause the shutdown of services such as health, transport and even effect the country’s currency rate. In a worst cas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orst cas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Of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3" w:name="_Toc29736236"/>
      <w:r w:rsidRPr="00C27D70">
        <w:rPr>
          <w:szCs w:val="22"/>
        </w:rPr>
        <w:lastRenderedPageBreak/>
        <w:t>Machine Learning</w:t>
      </w:r>
      <w:bookmarkEnd w:id="23"/>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 xml:space="preserve">Numerous researchers are underway on the use of AI to diagnose various diseases, </w:t>
      </w:r>
      <w:r w:rsidRPr="00C27D70">
        <w:rPr>
          <w:color w:val="222222"/>
          <w:szCs w:val="22"/>
          <w:shd w:val="clear" w:color="auto" w:fill="FFFFFF"/>
        </w:rPr>
        <w:lastRenderedPageBreak/>
        <w:t>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lastRenderedPageBreak/>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diagnosis of certain diseases will become automated in many developed countries. Programs which contains a huge amount of information about diseases and their symptoms will be able to determine the 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lastRenderedPageBreak/>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4" w:name="_Toc29736237"/>
      <w:r w:rsidRPr="006106FD">
        <w:lastRenderedPageBreak/>
        <w:t>Autonomous Vehicles</w:t>
      </w:r>
      <w:bookmarkEnd w:id="24"/>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lastRenderedPageBreak/>
        <w:t>Likely Impact</w:t>
      </w:r>
    </w:p>
    <w:p w14:paraId="0CFF8A67" w14:textId="6E486B48" w:rsidR="006106FD" w:rsidRDefault="006106FD" w:rsidP="006763D5">
      <w:pPr>
        <w:jc w:val="both"/>
      </w:pPr>
      <w:r w:rsidRPr="00C27D70">
        <w:t>As technology advances and the integration of machine learning gives rise to more automated vehicles, the main concern we will run into is the ethical logistics behind 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 xml:space="preserve">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w:t>
      </w:r>
      <w:r w:rsidRPr="00C27D70">
        <w:lastRenderedPageBreak/>
        <w:t>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5" w:name="_Toc29736238"/>
      <w:r w:rsidRPr="00231C2C">
        <w:lastRenderedPageBreak/>
        <w:t>Natural Language processing and chatterbots</w:t>
      </w:r>
      <w:bookmarkEnd w:id="25"/>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w:t>
      </w:r>
      <w:r>
        <w:lastRenderedPageBreak/>
        <w:t>Students can access assistance at any time of the day or night that best suits them, 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Will Chatbots Revolutionise Education?</w:t>
      </w:r>
      <w:r>
        <w:t>,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 xml:space="preserve">The impact of advances in NLP technologies will be most felt by peoples of the developed world as they have more ready access to devices and the internet. They </w:t>
      </w:r>
      <w:r>
        <w:lastRenderedPageBreak/>
        <w:t>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centr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6" w:name="_Toc29736239"/>
      <w:r>
        <w:lastRenderedPageBreak/>
        <w:t>Project Ideas</w:t>
      </w:r>
      <w:bookmarkEnd w:id="26"/>
    </w:p>
    <w:p w14:paraId="5C1A500F" w14:textId="77777777" w:rsidR="00FD4D0A" w:rsidRPr="00FD4D0A" w:rsidRDefault="00FD4D0A" w:rsidP="00FD4D0A">
      <w:pPr>
        <w:pStyle w:val="Heading2"/>
      </w:pPr>
      <w:bookmarkStart w:id="27" w:name="_Toc29736240"/>
      <w:r w:rsidRPr="00FD4D0A">
        <w:t>G6 Internet Explorers Group Project</w:t>
      </w:r>
      <w:bookmarkEnd w:id="27"/>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3CA59337" w:rsidR="00663667" w:rsidRDefault="00231C2C" w:rsidP="00231C2C">
      <w:pPr>
        <w:pStyle w:val="Heading2"/>
      </w:pPr>
      <w:bookmarkStart w:id="28" w:name="_Toc29736241"/>
      <w:r>
        <w:t>Group Reflection</w:t>
      </w:r>
      <w:bookmarkEnd w:id="28"/>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0D39004" w:rsidR="002F7E76" w:rsidRDefault="002F7E76" w:rsidP="002F7E76">
      <w:pPr>
        <w:rPr>
          <w:lang w:eastAsia="en-US"/>
        </w:rPr>
      </w:pPr>
    </w:p>
    <w:p w14:paraId="29A07625" w14:textId="77777777" w:rsidR="00E61400" w:rsidRPr="00E61400" w:rsidRDefault="00E61400" w:rsidP="00E61400">
      <w:pPr>
        <w:jc w:val="both"/>
        <w:rPr>
          <w:b/>
          <w:bCs/>
        </w:rPr>
      </w:pPr>
      <w:r w:rsidRPr="00E61400">
        <w:rPr>
          <w:b/>
          <w:bCs/>
        </w:rPr>
        <w:t>Brian Dean</w:t>
      </w:r>
    </w:p>
    <w:p w14:paraId="7D214CAF" w14:textId="39213545" w:rsidR="002F7E76" w:rsidRDefault="002F7E76" w:rsidP="002F7E76">
      <w:pPr>
        <w:jc w:val="both"/>
      </w:pPr>
      <w:r w:rsidRPr="0077592F">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w:t>
      </w:r>
      <w:proofErr w:type="spellStart"/>
      <w:r w:rsidRPr="0077592F">
        <w:t>each others</w:t>
      </w:r>
      <w:proofErr w:type="spellEnd"/>
      <w:r w:rsidRPr="0077592F">
        <w:t xml:space="preserve"> ideas and opinions and sought through dialogue to form a consensus on the best approach to move forward. I have rarely found this in commercial enterprises. One thing I have learned about groups is that sometimes you can be really </w:t>
      </w:r>
      <w:proofErr w:type="spellStart"/>
      <w:r w:rsidRPr="0077592F">
        <w:t>really</w:t>
      </w:r>
      <w:proofErr w:type="spellEnd"/>
      <w:r w:rsidRPr="0077592F">
        <w:t xml:space="preserve"> lucky.  </w:t>
      </w:r>
    </w:p>
    <w:p w14:paraId="4A05719B" w14:textId="77777777" w:rsidR="002F7E76" w:rsidRPr="0077592F" w:rsidRDefault="002F7E76" w:rsidP="002F7E76">
      <w:pPr>
        <w:jc w:val="both"/>
      </w:pPr>
    </w:p>
    <w:p w14:paraId="0187D63B" w14:textId="0BE12D41" w:rsidR="002F7E76" w:rsidRDefault="002F7E76" w:rsidP="00E61400">
      <w:pPr>
        <w:pBdr>
          <w:bottom w:val="single" w:sz="4" w:space="1" w:color="auto"/>
        </w:pBdr>
        <w:jc w:val="both"/>
      </w:pPr>
      <w:r w:rsidRPr="0077592F">
        <w:t>I look forward to working with all my new ‘mates’ on the next team project.</w:t>
      </w:r>
    </w:p>
    <w:p w14:paraId="5891D8D9" w14:textId="77777777" w:rsidR="00E61400" w:rsidRPr="0077592F" w:rsidRDefault="00E61400" w:rsidP="002F7E76">
      <w:pPr>
        <w:jc w:val="both"/>
      </w:pPr>
    </w:p>
    <w:p w14:paraId="2B3EC77E" w14:textId="77777777" w:rsidR="00E61400" w:rsidRPr="00E61400" w:rsidRDefault="00E61400" w:rsidP="00E61400">
      <w:pPr>
        <w:pStyle w:val="Quote"/>
        <w:tabs>
          <w:tab w:val="left" w:pos="8100"/>
        </w:tabs>
        <w:ind w:left="0" w:right="206"/>
        <w:jc w:val="both"/>
        <w:rPr>
          <w:b/>
          <w:bCs/>
          <w:i w:val="0"/>
          <w:iCs w:val="0"/>
        </w:rPr>
      </w:pPr>
      <w:r w:rsidRPr="00E61400">
        <w:rPr>
          <w:b/>
          <w:bCs/>
          <w:i w:val="0"/>
          <w:iCs w:val="0"/>
        </w:rPr>
        <w:t xml:space="preserve">Daria </w:t>
      </w:r>
      <w:proofErr w:type="spellStart"/>
      <w:r w:rsidRPr="00E61400">
        <w:rPr>
          <w:b/>
          <w:bCs/>
          <w:i w:val="0"/>
          <w:iCs w:val="0"/>
        </w:rPr>
        <w:t>Sukonnova</w:t>
      </w:r>
      <w:proofErr w:type="spellEnd"/>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6A836A8" w14:textId="17163A66" w:rsidR="002F7E76" w:rsidRDefault="001D6EBC" w:rsidP="00E61400">
      <w:pPr>
        <w:pStyle w:val="Quote"/>
        <w:pBdr>
          <w:bottom w:val="single" w:sz="4" w:space="1" w:color="auto"/>
        </w:pBdr>
        <w:tabs>
          <w:tab w:val="left" w:pos="8100"/>
        </w:tabs>
        <w:ind w:left="0" w:right="206"/>
        <w:jc w:val="both"/>
      </w:pPr>
      <w:r w:rsidRPr="0047552B">
        <w:rPr>
          <w:i w:val="0"/>
          <w:iCs w:val="0"/>
        </w:rPr>
        <w:lastRenderedPageBreak/>
        <w:t>Working as a team, I learned that it is essential to be able to express my thoughts freely about different aspects of the project and to be tolerant and respectful to everybody cause these things are significant for successful teamwork.</w:t>
      </w:r>
    </w:p>
    <w:p w14:paraId="083291F6" w14:textId="77777777" w:rsidR="00E61400" w:rsidRDefault="00E61400" w:rsidP="00E61400">
      <w:pPr>
        <w:jc w:val="both"/>
        <w:rPr>
          <w:b/>
          <w:bCs/>
        </w:rPr>
      </w:pPr>
    </w:p>
    <w:p w14:paraId="727D80B7" w14:textId="38BB6586" w:rsidR="00E61400" w:rsidRPr="00E61400" w:rsidRDefault="00E61400" w:rsidP="00E61400">
      <w:pPr>
        <w:jc w:val="both"/>
        <w:rPr>
          <w:b/>
          <w:bCs/>
        </w:rPr>
      </w:pPr>
      <w:r w:rsidRPr="00E61400">
        <w:rPr>
          <w:b/>
          <w:bCs/>
        </w:rPr>
        <w:t>Jeremy Naupay</w:t>
      </w:r>
    </w:p>
    <w:p w14:paraId="106E4C9B" w14:textId="77777777" w:rsidR="00E61400" w:rsidRDefault="00E61400" w:rsidP="00E61400">
      <w:pPr>
        <w:rPr>
          <w:lang w:eastAsia="en-US"/>
        </w:rPr>
      </w:pPr>
    </w:p>
    <w:p w14:paraId="348FC92B" w14:textId="53C89B3D" w:rsidR="002F7E76" w:rsidRDefault="002F7E76" w:rsidP="00E61400">
      <w:pPr>
        <w:jc w:val="both"/>
      </w:pPr>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5940FAA9" w14:textId="402B65C2" w:rsidR="002F7E76" w:rsidRPr="0077592F" w:rsidRDefault="002F7E76" w:rsidP="002F7E76">
      <w:pPr>
        <w:jc w:val="both"/>
      </w:pPr>
    </w:p>
    <w:p w14:paraId="4DFB1635" w14:textId="441A9C25" w:rsidR="002F7E76" w:rsidRDefault="002F7E76" w:rsidP="002F7E76">
      <w:pPr>
        <w:pBdr>
          <w:top w:val="single" w:sz="4" w:space="1" w:color="auto"/>
        </w:pBdr>
        <w:rPr>
          <w:lang w:eastAsia="en-US"/>
        </w:rPr>
      </w:pPr>
    </w:p>
    <w:p w14:paraId="4BE50B96" w14:textId="1A41D6B8" w:rsidR="00E61400" w:rsidRPr="00E61400" w:rsidRDefault="00E61400" w:rsidP="002F7E76">
      <w:pPr>
        <w:pBdr>
          <w:top w:val="single" w:sz="4" w:space="1" w:color="auto"/>
        </w:pBdr>
        <w:rPr>
          <w:b/>
          <w:bCs/>
        </w:rPr>
      </w:pPr>
      <w:r w:rsidRPr="00E61400">
        <w:rPr>
          <w:b/>
          <w:bCs/>
        </w:rPr>
        <w:t>Shane Thacker</w:t>
      </w:r>
    </w:p>
    <w:p w14:paraId="6AD70298" w14:textId="77777777" w:rsidR="00E61400" w:rsidRPr="002F7E76" w:rsidRDefault="00E61400"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3AAAF4E7" w:rsidR="00AE67CF" w:rsidRDefault="00AE67CF" w:rsidP="00AE67CF">
      <w:pPr>
        <w:jc w:val="both"/>
      </w:pPr>
      <w:r w:rsidRPr="0077592F">
        <w:t>Our team, “The G6 Internet Explorers”, came together quite naturally. We are all from different cities and half of us in different countries. None of us is an expert or had much to do with Git</w:t>
      </w:r>
      <w:r w:rsidR="00E61400">
        <w:t>H</w:t>
      </w:r>
      <w:r w:rsidRPr="0077592F">
        <w:t xml:space="preserve">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16E542A0" w:rsidR="00AE67CF" w:rsidRDefault="00AE67CF" w:rsidP="00AE67CF">
      <w:pPr>
        <w:jc w:val="both"/>
      </w:pPr>
      <w:r w:rsidRPr="0077592F">
        <w:t xml:space="preserve">I have enjoyed working with my team and hope to work with them again in the future and catch up for a drink one of these days. I wish them </w:t>
      </w:r>
      <w:proofErr w:type="spellStart"/>
      <w:r w:rsidRPr="0077592F">
        <w:t>al</w:t>
      </w:r>
      <w:proofErr w:type="spellEnd"/>
      <w:r w:rsidRPr="0077592F">
        <w:t xml:space="preserve"> the best with their studies and careers.</w:t>
      </w:r>
    </w:p>
    <w:p w14:paraId="74399F22" w14:textId="77777777" w:rsidR="00AE67CF" w:rsidRPr="0077592F" w:rsidRDefault="00AE67CF" w:rsidP="00AE67CF">
      <w:pPr>
        <w:jc w:val="both"/>
      </w:pPr>
    </w:p>
    <w:p w14:paraId="7AF68C8B" w14:textId="7D8A7795" w:rsidR="00663667" w:rsidRDefault="00663667" w:rsidP="00883191">
      <w:pPr>
        <w:pBdr>
          <w:bottom w:val="single" w:sz="4" w:space="1" w:color="auto"/>
        </w:pBdr>
      </w:pPr>
    </w:p>
    <w:p w14:paraId="3A97CD0B" w14:textId="77777777" w:rsidR="00883191" w:rsidRPr="002F7E76" w:rsidRDefault="00883191" w:rsidP="00883191">
      <w:pPr>
        <w:pBdr>
          <w:bottom w:val="single" w:sz="4" w:space="1" w:color="auto"/>
        </w:pBdr>
      </w:pPr>
    </w:p>
    <w:p w14:paraId="7D0B208A" w14:textId="2EEC377C" w:rsidR="00663667" w:rsidRPr="002F7E76" w:rsidRDefault="00663667"/>
    <w:p w14:paraId="37195282" w14:textId="05519AE5" w:rsidR="00663667" w:rsidRDefault="00663667"/>
    <w:p w14:paraId="26B00535" w14:textId="49C476B4" w:rsidR="00CF2CBC" w:rsidRDefault="00CF2CBC"/>
    <w:p w14:paraId="54D40B82" w14:textId="4402AD35"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At the end of the assignment, all G6 Internet Explorer team members met via web conference and discussed and agreed upon the following points collectively.</w:t>
      </w:r>
      <w:r>
        <w:rPr>
          <w:rStyle w:val="eop"/>
          <w:rFonts w:ascii="Century Gothic" w:hAnsi="Century Gothic" w:cs="Segoe UI"/>
          <w:sz w:val="22"/>
          <w:szCs w:val="22"/>
        </w:rPr>
        <w:t> </w:t>
      </w:r>
    </w:p>
    <w:p w14:paraId="35BB94E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65CA6EBD" w14:textId="2C932792" w:rsidR="00CF2CBC" w:rsidRPr="00CF2CBC" w:rsidRDefault="00CF2CBC" w:rsidP="00CF2CBC">
      <w:pPr>
        <w:pStyle w:val="Heading5"/>
      </w:pPr>
      <w:r w:rsidRPr="00CF2CBC">
        <w:rPr>
          <w:rStyle w:val="normaltextrun"/>
        </w:rPr>
        <w:t>What went well </w:t>
      </w:r>
      <w:r w:rsidRPr="00CF2CBC">
        <w:rPr>
          <w:rStyle w:val="eop"/>
        </w:rPr>
        <w:t> </w:t>
      </w:r>
    </w:p>
    <w:p w14:paraId="220733CF" w14:textId="784B78A4"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Overall everyone in the group agrees that communications went very well. All team members acknowledged the fact that each other lived in different time zones, but cooperatively we were all able to come together on a regular basis to collaborate. G6 Internet Explorer members all quote that they enjoyed working with each other and recognised that.</w:t>
      </w:r>
      <w:r>
        <w:rPr>
          <w:rStyle w:val="eop"/>
          <w:rFonts w:ascii="Century Gothic" w:hAnsi="Century Gothic" w:cs="Segoe UI"/>
          <w:sz w:val="22"/>
          <w:szCs w:val="22"/>
        </w:rPr>
        <w:t> </w:t>
      </w:r>
    </w:p>
    <w:p w14:paraId="026023EB"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095B5C4D" w14:textId="141B7780" w:rsidR="00CF2CBC" w:rsidRDefault="00CF2CBC" w:rsidP="00CF2CBC">
      <w:pPr>
        <w:pStyle w:val="Heading5"/>
        <w:rPr>
          <w:rFonts w:ascii="Segoe UI" w:hAnsi="Segoe UI"/>
          <w:sz w:val="18"/>
          <w:szCs w:val="18"/>
        </w:rPr>
      </w:pPr>
      <w:r>
        <w:rPr>
          <w:rStyle w:val="normaltextrun"/>
          <w:rFonts w:cs="Segoe UI"/>
          <w:color w:val="FF0000"/>
          <w:sz w:val="22"/>
        </w:rPr>
        <w:t>What could be improved</w:t>
      </w:r>
      <w:r>
        <w:rPr>
          <w:rStyle w:val="eop"/>
          <w:rFonts w:cs="Segoe UI"/>
          <w:sz w:val="22"/>
        </w:rPr>
        <w:t> </w:t>
      </w:r>
    </w:p>
    <w:p w14:paraId="10F0B01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Our working knowledge of GitHub will need to be expanded as the process of creating a text file which GitHub can version and then cutting and pasting into word which GitHub cannot version duplicates effort and wastes time.</w:t>
      </w:r>
      <w:r>
        <w:rPr>
          <w:rStyle w:val="eop"/>
          <w:rFonts w:ascii="Century Gothic" w:hAnsi="Century Gothic" w:cs="Segoe UI"/>
          <w:sz w:val="22"/>
          <w:szCs w:val="22"/>
          <w:lang w:val="en-US"/>
        </w:rPr>
        <w:t> </w:t>
      </w:r>
    </w:p>
    <w:p w14:paraId="7CA146F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A different project management tool such as Trello would have allowed us to be better organised and have clearer defined milestones and deadlines.</w:t>
      </w:r>
      <w:r>
        <w:rPr>
          <w:rStyle w:val="eop"/>
          <w:rFonts w:ascii="Century Gothic" w:hAnsi="Century Gothic" w:cs="Segoe UI"/>
          <w:sz w:val="22"/>
          <w:szCs w:val="22"/>
          <w:lang w:val="en-US"/>
        </w:rPr>
        <w:t> </w:t>
      </w:r>
    </w:p>
    <w:p w14:paraId="522B4F6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eop"/>
          <w:rFonts w:ascii="Century Gothic" w:hAnsi="Century Gothic" w:cs="Segoe UI"/>
          <w:sz w:val="22"/>
          <w:szCs w:val="22"/>
          <w:lang w:val="en-US"/>
        </w:rPr>
        <w:t> </w:t>
      </w:r>
    </w:p>
    <w:p w14:paraId="6293450A" w14:textId="0B05E622" w:rsidR="00CF2CBC" w:rsidRDefault="00CF2CBC" w:rsidP="00CF2CBC">
      <w:pPr>
        <w:pStyle w:val="Heading5"/>
        <w:rPr>
          <w:rFonts w:ascii="Segoe UI" w:hAnsi="Segoe UI"/>
          <w:sz w:val="18"/>
          <w:szCs w:val="18"/>
        </w:rPr>
      </w:pPr>
      <w:r>
        <w:rPr>
          <w:rStyle w:val="normaltextrun"/>
          <w:rFonts w:cs="Segoe UI"/>
          <w:color w:val="FF0000"/>
          <w:sz w:val="22"/>
        </w:rPr>
        <w:t>At least one thing that was surprising</w:t>
      </w:r>
      <w:r>
        <w:rPr>
          <w:rStyle w:val="eop"/>
          <w:rFonts w:cs="Segoe UI"/>
          <w:sz w:val="22"/>
        </w:rPr>
        <w:t> </w:t>
      </w:r>
    </w:p>
    <w:p w14:paraId="46CC8A2B" w14:textId="543C973B"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What surprised us all the most was the fact that all the members of our team were composed of total strangers and we manage to work together effectively. Our web conferencing sessions were genuinely useful and flowed smoothly, allowing opportunities for each member to contribute. We were surprised that everyone had the same expectations and made a genuine effort for the assignment.</w:t>
      </w:r>
      <w:r>
        <w:rPr>
          <w:rStyle w:val="eop"/>
          <w:rFonts w:ascii="Century Gothic" w:hAnsi="Century Gothic" w:cs="Segoe UI"/>
          <w:sz w:val="22"/>
          <w:szCs w:val="22"/>
        </w:rPr>
        <w:t> </w:t>
      </w:r>
    </w:p>
    <w:p w14:paraId="3382927E"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2FDD5EED" w14:textId="318847F0" w:rsidR="00CF2CBC" w:rsidRDefault="00CF2CBC" w:rsidP="00CF2CBC">
      <w:pPr>
        <w:pStyle w:val="Heading5"/>
        <w:rPr>
          <w:rFonts w:ascii="Segoe UI" w:hAnsi="Segoe UI"/>
          <w:sz w:val="18"/>
          <w:szCs w:val="18"/>
        </w:rPr>
      </w:pPr>
      <w:r>
        <w:rPr>
          <w:rStyle w:val="normaltextrun"/>
          <w:rFonts w:cs="Segoe UI"/>
          <w:color w:val="FF0000"/>
          <w:sz w:val="22"/>
        </w:rPr>
        <w:t>At least one thing that you have learned about groups</w:t>
      </w:r>
      <w:r>
        <w:rPr>
          <w:rStyle w:val="eop"/>
          <w:rFonts w:cs="Segoe UI"/>
          <w:sz w:val="22"/>
        </w:rPr>
        <w:t> </w:t>
      </w:r>
    </w:p>
    <w:p w14:paraId="5A8F72A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Everyone in G6 Internet Explorers commonly agrees that we have learnt that working within a team, composed of complete strangers, is not as intimidating as we first expected. </w:t>
      </w:r>
      <w:r>
        <w:rPr>
          <w:rStyle w:val="eop"/>
          <w:rFonts w:ascii="Century Gothic" w:hAnsi="Century Gothic" w:cs="Segoe UI"/>
          <w:sz w:val="22"/>
          <w:szCs w:val="22"/>
        </w:rPr>
        <w:t> </w:t>
      </w:r>
    </w:p>
    <w:p w14:paraId="4C2D5DBC"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Upon discussing each other’s reflections, that for teams to be effective, the correct tools are essential. If it was not for our group texting platform (Ms Teams) and the web conferencing platform (Zoom), there would have been significant breakdowns in our communications and difficulty in expressing our individual opinions. </w:t>
      </w:r>
      <w:r>
        <w:rPr>
          <w:rStyle w:val="eop"/>
          <w:rFonts w:ascii="Century Gothic" w:hAnsi="Century Gothic" w:cs="Segoe UI"/>
          <w:sz w:val="22"/>
          <w:szCs w:val="22"/>
        </w:rPr>
        <w:t> </w:t>
      </w:r>
    </w:p>
    <w:p w14:paraId="0371C79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All of us agree that we can take from this experience that we have developed new skillsets, mainly communication, that are not only essential for working within the Information Technology industry, but also for any business or study environment.</w:t>
      </w:r>
      <w:r>
        <w:rPr>
          <w:rStyle w:val="eop"/>
          <w:rFonts w:ascii="Century Gothic" w:hAnsi="Century Gothic" w:cs="Segoe UI"/>
          <w:sz w:val="22"/>
          <w:szCs w:val="22"/>
        </w:rPr>
        <w:t> </w:t>
      </w:r>
    </w:p>
    <w:p w14:paraId="3F01F073"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We all learnt that even with our limited experience using GitHub, that the science and method of  the application in regards to version tracking and the ability for a team to work on the same project, no matter their location, would be beneficial if not essential for the IT industry.</w:t>
      </w:r>
      <w:r>
        <w:rPr>
          <w:rStyle w:val="eop"/>
          <w:rFonts w:ascii="Century Gothic" w:hAnsi="Century Gothic" w:cs="Segoe UI"/>
          <w:sz w:val="22"/>
          <w:szCs w:val="22"/>
        </w:rPr>
        <w:t> </w:t>
      </w:r>
    </w:p>
    <w:p w14:paraId="110AB6ED" w14:textId="77777777" w:rsidR="00CF2CBC" w:rsidRPr="002F7E76" w:rsidRDefault="00CF2CBC"/>
    <w:p w14:paraId="37879AE5" w14:textId="684E2558" w:rsidR="00663667" w:rsidRPr="002F7E76" w:rsidRDefault="00663667"/>
    <w:p w14:paraId="6FF2B2C2" w14:textId="77777777" w:rsidR="00CF2CBC" w:rsidRDefault="00CF2CBC">
      <w:pPr>
        <w:spacing w:after="160" w:line="259" w:lineRule="auto"/>
        <w:rPr>
          <w:rFonts w:eastAsiaTheme="majorEastAsia" w:cstheme="majorBidi"/>
          <w:b/>
          <w:color w:val="C40827"/>
          <w:sz w:val="32"/>
          <w:szCs w:val="32"/>
          <w:lang w:eastAsia="en-US"/>
        </w:rPr>
      </w:pPr>
      <w:r>
        <w:br w:type="page"/>
      </w:r>
    </w:p>
    <w:p w14:paraId="5900D6B2" w14:textId="333AC05E" w:rsidR="00B64B36" w:rsidRPr="00170FF5" w:rsidRDefault="00B64B36" w:rsidP="00170FF5">
      <w:pPr>
        <w:pStyle w:val="Heading1"/>
      </w:pPr>
      <w:bookmarkStart w:id="29" w:name="_Toc29736242"/>
      <w:r>
        <w:lastRenderedPageBreak/>
        <w:t>References</w:t>
      </w:r>
      <w:bookmarkEnd w:id="29"/>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26"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27"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621F6753"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28" w:history="1">
        <w:r w:rsidRPr="002E5BD6">
          <w:rPr>
            <w:color w:val="0000FF"/>
            <w:u w:val="single"/>
          </w:rPr>
          <w:t>https://www.the-scientist.com/news-opinion/ai-accurately-detects-lung-cancer-in-scans-65914</w:t>
        </w:r>
      </w:hyperlink>
      <w:r w:rsidRPr="002E5BD6">
        <w:t xml:space="preserve"> (Accessed: 11 January 2020).</w:t>
      </w:r>
    </w:p>
    <w:p w14:paraId="69CBCD91" w14:textId="4A9A1B87" w:rsidR="00170FF5" w:rsidRDefault="00170FF5" w:rsidP="002E5BD6"/>
    <w:p w14:paraId="5BAEF711" w14:textId="77777777" w:rsidR="00170FF5" w:rsidRPr="0032606F" w:rsidRDefault="00170FF5" w:rsidP="00170FF5">
      <w:r w:rsidRPr="0032606F">
        <w:t>Career FAQs. Unlock your learning style [Online]. Available at:</w:t>
      </w:r>
    </w:p>
    <w:p w14:paraId="62493518" w14:textId="77777777" w:rsidR="00170FF5" w:rsidRDefault="00E42D04" w:rsidP="00170FF5">
      <w:pPr>
        <w:rPr>
          <w:rStyle w:val="Hyperlink"/>
        </w:rPr>
      </w:pPr>
      <w:hyperlink r:id="rId29" w:history="1">
        <w:r w:rsidR="00170FF5" w:rsidRPr="0032606F">
          <w:rPr>
            <w:rStyle w:val="Hyperlink"/>
          </w:rPr>
          <w:t>https://www.pinterest.ru/pin/822892163146640731/</w:t>
        </w:r>
      </w:hyperlink>
    </w:p>
    <w:p w14:paraId="2D86C578" w14:textId="77777777" w:rsidR="00170FF5" w:rsidRPr="0032606F" w:rsidRDefault="00170FF5" w:rsidP="00170FF5"/>
    <w:p w14:paraId="3931B94F" w14:textId="77777777" w:rsidR="00170FF5" w:rsidRPr="0032606F" w:rsidRDefault="00170FF5" w:rsidP="00170FF5">
      <w:r w:rsidRPr="0032606F">
        <w:t xml:space="preserve">Crystal. (2019) Personality Hub [Online]. Available at: </w:t>
      </w:r>
    </w:p>
    <w:p w14:paraId="439ED787" w14:textId="6ED645A5" w:rsidR="00170FF5" w:rsidRDefault="00E42D04" w:rsidP="00170FF5">
      <w:pPr>
        <w:rPr>
          <w:rStyle w:val="Hyperlink"/>
        </w:rPr>
      </w:pPr>
      <w:hyperlink r:id="rId30" w:history="1">
        <w:r w:rsidR="00170FF5" w:rsidRPr="0032606F">
          <w:rPr>
            <w:rStyle w:val="Hyperlink"/>
          </w:rPr>
          <w:t>https://www.crystalknows.com/personalities</w:t>
        </w:r>
      </w:hyperlink>
    </w:p>
    <w:p w14:paraId="2D3AACA7" w14:textId="3EFE3C4A" w:rsidR="00170FF5" w:rsidRDefault="00170FF5" w:rsidP="00170FF5">
      <w:pPr>
        <w:rPr>
          <w:rStyle w:val="Hyperlink"/>
        </w:rPr>
      </w:pPr>
    </w:p>
    <w:p w14:paraId="1661E2F4" w14:textId="77777777" w:rsidR="00170FF5" w:rsidRPr="0032606F" w:rsidRDefault="00170FF5" w:rsidP="00170FF5">
      <w:r w:rsidRPr="0032606F">
        <w:t>Free-IQTest.net. (2020) The Free IQ Test [Online]. Available at:</w:t>
      </w:r>
    </w:p>
    <w:p w14:paraId="444C622A" w14:textId="77777777" w:rsidR="00170FF5" w:rsidRPr="0032606F" w:rsidRDefault="00E42D04" w:rsidP="00170FF5">
      <w:hyperlink r:id="rId31" w:history="1">
        <w:r w:rsidR="00170FF5" w:rsidRPr="0032606F">
          <w:rPr>
            <w:rStyle w:val="Hyperlink"/>
          </w:rPr>
          <w:t>http://www.free-iqtest.net/</w:t>
        </w:r>
      </w:hyperlink>
    </w:p>
    <w:p w14:paraId="47E50D08" w14:textId="42A2D95B" w:rsidR="00170FF5" w:rsidRDefault="00170FF5" w:rsidP="002E5BD6"/>
    <w:p w14:paraId="40B24BD7" w14:textId="79E2F72A" w:rsidR="00170FF5" w:rsidRDefault="00170FF5" w:rsidP="00170FF5">
      <w:r>
        <w:rPr>
          <w:i/>
          <w:iCs/>
        </w:rPr>
        <w:t xml:space="preserve">Free online creativity test - </w:t>
      </w:r>
      <w:proofErr w:type="spellStart"/>
      <w:r>
        <w:rPr>
          <w:i/>
          <w:iCs/>
        </w:rPr>
        <w:t>TestMyCreativity</w:t>
      </w:r>
      <w:proofErr w:type="spellEnd"/>
      <w:r>
        <w:t xml:space="preserve"> (no date). Available at: </w:t>
      </w:r>
      <w:hyperlink r:id="rId32" w:history="1">
        <w:r>
          <w:rPr>
            <w:rStyle w:val="Hyperlink"/>
          </w:rPr>
          <w:t>http://www.testmycreativity.com/</w:t>
        </w:r>
      </w:hyperlink>
      <w:r>
        <w:t xml:space="preserve"> (Accessed: 3 January 2020).</w:t>
      </w:r>
    </w:p>
    <w:p w14:paraId="13310304" w14:textId="5A4D7490" w:rsidR="00170FF5" w:rsidRDefault="00170FF5" w:rsidP="00170FF5"/>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33"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11D9AB19"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34" w:history="1">
        <w:r w:rsidRPr="002E5BD6">
          <w:rPr>
            <w:color w:val="0000FF"/>
            <w:u w:val="single"/>
          </w:rPr>
          <w:t>https://www.the-scientist.com/image-of-the-day/image-of-the-day--butterflynet-66280</w:t>
        </w:r>
      </w:hyperlink>
      <w:r w:rsidRPr="002E5BD6">
        <w:t xml:space="preserve"> (Accessed: 11 January 2020).</w:t>
      </w:r>
    </w:p>
    <w:p w14:paraId="6685ABB5" w14:textId="31191F7D" w:rsidR="00170FF5" w:rsidRDefault="00170FF5" w:rsidP="002E5BD6"/>
    <w:p w14:paraId="5C672228" w14:textId="77777777" w:rsidR="00170FF5" w:rsidRPr="00A24B9B" w:rsidRDefault="00170FF5" w:rsidP="00170FF5">
      <w:pPr>
        <w:rPr>
          <w:sz w:val="28"/>
          <w:szCs w:val="28"/>
        </w:rPr>
      </w:pPr>
      <w:r>
        <w:t>Intel 2020, Autonomous Cars You Can Trust, Intel, viewed 4 January 2020, &lt;</w:t>
      </w:r>
      <w:hyperlink r:id="rId35" w:history="1">
        <w:r>
          <w:rPr>
            <w:rStyle w:val="Hyperlink"/>
          </w:rPr>
          <w:t>https://www.intel.com.au/content/www/au/en/automotive/autonomous-vehicles.html</w:t>
        </w:r>
      </w:hyperlink>
      <w:r>
        <w:t>&gt;</w:t>
      </w:r>
    </w:p>
    <w:p w14:paraId="7B964938" w14:textId="77777777" w:rsidR="00170FF5" w:rsidRDefault="00170FF5" w:rsidP="00170FF5"/>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36"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02056D24" w:rsidR="002E5BD6" w:rsidRDefault="002E5BD6" w:rsidP="002E5BD6">
      <w:r w:rsidRPr="002E5BD6">
        <w:t xml:space="preserve">Liu, Y. </w:t>
      </w:r>
      <w:r w:rsidRPr="002E5BD6">
        <w:rPr>
          <w:i/>
          <w:iCs/>
        </w:rPr>
        <w:t>et al.</w:t>
      </w:r>
      <w:r w:rsidRPr="002E5BD6">
        <w:t xml:space="preserve"> (2018) ‘Artificial Intelligence–Based Breast Cancer Nodal Metastasis Detection: Insights Into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37" w:history="1">
        <w:r w:rsidRPr="002E5BD6">
          <w:rPr>
            <w:color w:val="0000FF"/>
            <w:u w:val="single"/>
          </w:rPr>
          <w:t>10.5858/arpa.2018-0147-OA</w:t>
        </w:r>
      </w:hyperlink>
      <w:r w:rsidRPr="002E5BD6">
        <w:t>.</w:t>
      </w:r>
    </w:p>
    <w:p w14:paraId="2538A51E" w14:textId="09233BBB" w:rsidR="00170FF5" w:rsidRDefault="00170FF5" w:rsidP="002E5BD6"/>
    <w:p w14:paraId="3B001A03" w14:textId="77777777" w:rsidR="00170FF5" w:rsidRPr="00A24B9B" w:rsidRDefault="00170FF5" w:rsidP="00170FF5">
      <w:pPr>
        <w:rPr>
          <w:sz w:val="28"/>
          <w:szCs w:val="28"/>
        </w:rPr>
      </w:pPr>
      <w:r>
        <w:t>Nvidia 2020, Self-Driving Cars, Nvidia, viewed 4 January 2020, &lt;</w:t>
      </w:r>
      <w:hyperlink r:id="rId38" w:history="1">
        <w:r>
          <w:rPr>
            <w:rStyle w:val="Hyperlink"/>
          </w:rPr>
          <w:t>https://www.nvidia.com/en-au/self-driving-cars/</w:t>
        </w:r>
      </w:hyperlink>
      <w:r>
        <w:t>&gt;</w:t>
      </w:r>
    </w:p>
    <w:p w14:paraId="0DF2BAD0" w14:textId="77777777" w:rsidR="00170FF5" w:rsidRDefault="00170FF5" w:rsidP="00170FF5"/>
    <w:p w14:paraId="1BB8A87F" w14:textId="795B471A"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39" w:history="1">
        <w:r w:rsidRPr="002E5BD6">
          <w:rPr>
            <w:color w:val="0000FF"/>
            <w:u w:val="single"/>
          </w:rPr>
          <w:t>https://www.the-scientist.com/critic-at-large/opinion--ai-beats-animal-testing-at-finding-toxic-chemicals-65795</w:t>
        </w:r>
      </w:hyperlink>
      <w:r w:rsidRPr="002E5BD6">
        <w:t xml:space="preserve"> (Accessed: 11 January 2020).</w:t>
      </w:r>
    </w:p>
    <w:p w14:paraId="6B302BD3" w14:textId="77777777" w:rsidR="00170FF5" w:rsidRDefault="00170FF5" w:rsidP="00170FF5"/>
    <w:p w14:paraId="17DDFC29" w14:textId="623D77F7" w:rsidR="00170FF5" w:rsidRPr="0032606F" w:rsidRDefault="00170FF5" w:rsidP="00170FF5">
      <w:r w:rsidRPr="0032606F">
        <w:lastRenderedPageBreak/>
        <w:t>Pennsylvania Higher Education Assistance Agency. (2019) Education Planner [Online]. Available at:</w:t>
      </w:r>
    </w:p>
    <w:p w14:paraId="3A1F6A4A" w14:textId="77777777" w:rsidR="00170FF5" w:rsidRDefault="00E42D04" w:rsidP="00170FF5">
      <w:pPr>
        <w:rPr>
          <w:rStyle w:val="Hyperlink"/>
        </w:rPr>
      </w:pPr>
      <w:hyperlink r:id="rId40" w:history="1">
        <w:r w:rsidR="00170FF5" w:rsidRPr="0032606F">
          <w:rPr>
            <w:rStyle w:val="Hyperlink"/>
          </w:rPr>
          <w:t>http://www.educationplanner.org/students/self-assessments/learning-styles-quiz.shtml?event=results&amp;A=7&amp;V=10&amp;T=3</w:t>
        </w:r>
      </w:hyperlink>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1"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2"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23944EAC" w:rsidR="002E5BD6" w:rsidRDefault="002E5BD6" w:rsidP="002E5BD6"/>
    <w:p w14:paraId="522AE85C" w14:textId="77777777" w:rsidR="00170FF5" w:rsidRDefault="00170FF5" w:rsidP="00170FF5">
      <w:pPr>
        <w:rPr>
          <w:rStyle w:val="Hyperlink"/>
        </w:rPr>
      </w:pPr>
      <w:proofErr w:type="spellStart"/>
      <w:r w:rsidRPr="0032606F">
        <w:t>Sidoruk</w:t>
      </w:r>
      <w:proofErr w:type="spellEnd"/>
      <w:r w:rsidRPr="0032606F">
        <w:t xml:space="preserve">. Cognitive Functions [Online]. Available at: </w:t>
      </w:r>
      <w:hyperlink r:id="rId43" w:history="1">
        <w:r w:rsidRPr="0032606F">
          <w:rPr>
            <w:rStyle w:val="Hyperlink"/>
          </w:rPr>
          <w:t>https://www.pinterest.pt/pin/839358449275858166/</w:t>
        </w:r>
      </w:hyperlink>
    </w:p>
    <w:p w14:paraId="0B9AF162" w14:textId="77777777" w:rsidR="00170FF5" w:rsidRPr="002E5BD6" w:rsidRDefault="00170FF5" w:rsidP="002E5BD6"/>
    <w:p w14:paraId="7F4BE630" w14:textId="09B398AE" w:rsidR="002E5BD6" w:rsidRDefault="002E5BD6" w:rsidP="002E5BD6">
      <w:r w:rsidRPr="002E5BD6">
        <w:t xml:space="preserve">Sahota, N. (no date) </w:t>
      </w:r>
      <w:r w:rsidRPr="002E5BD6">
        <w:rPr>
          <w:i/>
          <w:iCs/>
        </w:rPr>
        <w:t>A.I. Will Soon Transform Social Media; The Question is How?</w:t>
      </w:r>
      <w:r w:rsidRPr="002E5BD6">
        <w:t xml:space="preserve">, </w:t>
      </w:r>
      <w:r w:rsidRPr="002E5BD6">
        <w:rPr>
          <w:i/>
          <w:iCs/>
        </w:rPr>
        <w:t>Forbes</w:t>
      </w:r>
      <w:r w:rsidRPr="002E5BD6">
        <w:t xml:space="preserve">. Available at: </w:t>
      </w:r>
      <w:hyperlink r:id="rId44"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45"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46"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t>The rise of social media - Our World in Data</w:t>
      </w:r>
      <w:r w:rsidRPr="002E5BD6">
        <w:t xml:space="preserve"> (no date). Available at: </w:t>
      </w:r>
      <w:hyperlink r:id="rId47"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48"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49"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0"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1"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3EC3C9E2" w14:textId="77777777" w:rsidR="00BD09BC" w:rsidRPr="0032606F" w:rsidRDefault="00BD09BC" w:rsidP="00BD09BC"/>
    <w:p w14:paraId="44487404" w14:textId="77777777" w:rsidR="00BD09BC" w:rsidRDefault="00BD09BC"/>
    <w:sectPr w:rsidR="00BD09BC" w:rsidSect="00FB2ED4">
      <w:headerReference w:type="default" r:id="rId52"/>
      <w:footerReference w:type="default" r:id="rId5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8219B" w14:textId="77777777" w:rsidR="00E42D04" w:rsidRDefault="00E42D04" w:rsidP="00B64B36">
      <w:r>
        <w:separator/>
      </w:r>
    </w:p>
  </w:endnote>
  <w:endnote w:type="continuationSeparator" w:id="0">
    <w:p w14:paraId="3CD3CC86" w14:textId="77777777" w:rsidR="00E42D04" w:rsidRDefault="00E42D04"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B80A35" w:rsidRDefault="00B80A35"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B80A35" w:rsidRPr="005766C5" w:rsidRDefault="00B80A35"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B80A35" w:rsidRPr="00BC490A" w:rsidRDefault="00B80A35"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94654" w14:textId="77777777" w:rsidR="00E42D04" w:rsidRDefault="00E42D04" w:rsidP="00B64B36">
      <w:r>
        <w:separator/>
      </w:r>
    </w:p>
  </w:footnote>
  <w:footnote w:type="continuationSeparator" w:id="0">
    <w:p w14:paraId="20ADF560" w14:textId="77777777" w:rsidR="00E42D04" w:rsidRDefault="00E42D04"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B80A35" w:rsidRPr="007A2760" w:rsidRDefault="00B80A35"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B80A35" w:rsidRDefault="00B80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6D245D"/>
    <w:multiLevelType w:val="hybridMultilevel"/>
    <w:tmpl w:val="886E4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ACD78E7"/>
    <w:multiLevelType w:val="hybridMultilevel"/>
    <w:tmpl w:val="1D7A3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B846AE"/>
    <w:multiLevelType w:val="hybridMultilevel"/>
    <w:tmpl w:val="75769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918CB"/>
    <w:multiLevelType w:val="hybridMultilevel"/>
    <w:tmpl w:val="D16CC8B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861CF6"/>
    <w:multiLevelType w:val="hybridMultilevel"/>
    <w:tmpl w:val="7D9E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
  </w:num>
  <w:num w:numId="4">
    <w:abstractNumId w:val="17"/>
  </w:num>
  <w:num w:numId="5">
    <w:abstractNumId w:val="7"/>
  </w:num>
  <w:num w:numId="6">
    <w:abstractNumId w:val="18"/>
  </w:num>
  <w:num w:numId="7">
    <w:abstractNumId w:val="0"/>
  </w:num>
  <w:num w:numId="8">
    <w:abstractNumId w:val="3"/>
  </w:num>
  <w:num w:numId="9">
    <w:abstractNumId w:val="19"/>
  </w:num>
  <w:num w:numId="10">
    <w:abstractNumId w:val="9"/>
  </w:num>
  <w:num w:numId="11">
    <w:abstractNumId w:val="13"/>
  </w:num>
  <w:num w:numId="12">
    <w:abstractNumId w:val="8"/>
  </w:num>
  <w:num w:numId="13">
    <w:abstractNumId w:val="5"/>
  </w:num>
  <w:num w:numId="14">
    <w:abstractNumId w:val="16"/>
  </w:num>
  <w:num w:numId="15">
    <w:abstractNumId w:val="4"/>
  </w:num>
  <w:num w:numId="16">
    <w:abstractNumId w:val="15"/>
  </w:num>
  <w:num w:numId="17">
    <w:abstractNumId w:val="20"/>
  </w:num>
  <w:num w:numId="18">
    <w:abstractNumId w:val="14"/>
  </w:num>
  <w:num w:numId="19">
    <w:abstractNumId w:val="11"/>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70FF5"/>
    <w:rsid w:val="001867F3"/>
    <w:rsid w:val="001C4442"/>
    <w:rsid w:val="001C5B12"/>
    <w:rsid w:val="001D6EBC"/>
    <w:rsid w:val="001E1776"/>
    <w:rsid w:val="00231C2C"/>
    <w:rsid w:val="00232E2D"/>
    <w:rsid w:val="00237E16"/>
    <w:rsid w:val="00241B78"/>
    <w:rsid w:val="00251F15"/>
    <w:rsid w:val="002B749D"/>
    <w:rsid w:val="002E425D"/>
    <w:rsid w:val="002E5BD6"/>
    <w:rsid w:val="002F7E76"/>
    <w:rsid w:val="0032606F"/>
    <w:rsid w:val="00327545"/>
    <w:rsid w:val="00355865"/>
    <w:rsid w:val="00364BC0"/>
    <w:rsid w:val="0036725E"/>
    <w:rsid w:val="0037058F"/>
    <w:rsid w:val="003A773F"/>
    <w:rsid w:val="00437DBE"/>
    <w:rsid w:val="004405F0"/>
    <w:rsid w:val="00456BE4"/>
    <w:rsid w:val="0047552B"/>
    <w:rsid w:val="004B56E4"/>
    <w:rsid w:val="004C0DD7"/>
    <w:rsid w:val="004C7A67"/>
    <w:rsid w:val="004E06E3"/>
    <w:rsid w:val="004F2EB2"/>
    <w:rsid w:val="00530C41"/>
    <w:rsid w:val="00530E57"/>
    <w:rsid w:val="005766C5"/>
    <w:rsid w:val="005A20B6"/>
    <w:rsid w:val="005D3EF7"/>
    <w:rsid w:val="006106FD"/>
    <w:rsid w:val="006161E8"/>
    <w:rsid w:val="006410BE"/>
    <w:rsid w:val="00656AEE"/>
    <w:rsid w:val="00663667"/>
    <w:rsid w:val="006763D5"/>
    <w:rsid w:val="006875A0"/>
    <w:rsid w:val="006A2896"/>
    <w:rsid w:val="006D28F9"/>
    <w:rsid w:val="007219E4"/>
    <w:rsid w:val="007613B0"/>
    <w:rsid w:val="007634C2"/>
    <w:rsid w:val="007A2760"/>
    <w:rsid w:val="007B0EB7"/>
    <w:rsid w:val="00824C9D"/>
    <w:rsid w:val="00883191"/>
    <w:rsid w:val="008A3896"/>
    <w:rsid w:val="008A463A"/>
    <w:rsid w:val="008E48DD"/>
    <w:rsid w:val="00945913"/>
    <w:rsid w:val="00A06FA8"/>
    <w:rsid w:val="00A24B9B"/>
    <w:rsid w:val="00A62476"/>
    <w:rsid w:val="00A63819"/>
    <w:rsid w:val="00AB4142"/>
    <w:rsid w:val="00AC7A8E"/>
    <w:rsid w:val="00AD292C"/>
    <w:rsid w:val="00AD508E"/>
    <w:rsid w:val="00AE67CF"/>
    <w:rsid w:val="00B14127"/>
    <w:rsid w:val="00B45CFC"/>
    <w:rsid w:val="00B64B36"/>
    <w:rsid w:val="00B80A35"/>
    <w:rsid w:val="00BC0F1F"/>
    <w:rsid w:val="00BC490A"/>
    <w:rsid w:val="00BD09BC"/>
    <w:rsid w:val="00BD3BAB"/>
    <w:rsid w:val="00BF06AF"/>
    <w:rsid w:val="00C013CB"/>
    <w:rsid w:val="00C101EE"/>
    <w:rsid w:val="00C17233"/>
    <w:rsid w:val="00C27D70"/>
    <w:rsid w:val="00C714ED"/>
    <w:rsid w:val="00C84E65"/>
    <w:rsid w:val="00CA3A05"/>
    <w:rsid w:val="00CF2CBC"/>
    <w:rsid w:val="00D055E0"/>
    <w:rsid w:val="00D75276"/>
    <w:rsid w:val="00DB3935"/>
    <w:rsid w:val="00DB6331"/>
    <w:rsid w:val="00E25F04"/>
    <w:rsid w:val="00E2605A"/>
    <w:rsid w:val="00E42D04"/>
    <w:rsid w:val="00E57B8B"/>
    <w:rsid w:val="00E61400"/>
    <w:rsid w:val="00F30699"/>
    <w:rsid w:val="00F53FEC"/>
    <w:rsid w:val="00FA2BB6"/>
    <w:rsid w:val="00FB2ED4"/>
    <w:rsid w:val="00FD1A25"/>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 w:type="table" w:styleId="TableGrid">
    <w:name w:val="Table Grid"/>
    <w:basedOn w:val="TableNormal"/>
    <w:uiPriority w:val="39"/>
    <w:rsid w:val="008A3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F2CBC"/>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CF2CBC"/>
  </w:style>
  <w:style w:type="character" w:customStyle="1" w:styleId="eop">
    <w:name w:val="eop"/>
    <w:basedOn w:val="DefaultParagraphFont"/>
    <w:rsid w:val="00CF2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392972822">
      <w:bodyDiv w:val="1"/>
      <w:marLeft w:val="0"/>
      <w:marRight w:val="0"/>
      <w:marTop w:val="0"/>
      <w:marBottom w:val="0"/>
      <w:divBdr>
        <w:top w:val="none" w:sz="0" w:space="0" w:color="auto"/>
        <w:left w:val="none" w:sz="0" w:space="0" w:color="auto"/>
        <w:bottom w:val="none" w:sz="0" w:space="0" w:color="auto"/>
        <w:right w:val="none" w:sz="0" w:space="0" w:color="auto"/>
      </w:divBdr>
      <w:divsChild>
        <w:div w:id="1478499326">
          <w:marLeft w:val="0"/>
          <w:marRight w:val="0"/>
          <w:marTop w:val="0"/>
          <w:marBottom w:val="0"/>
          <w:divBdr>
            <w:top w:val="none" w:sz="0" w:space="0" w:color="auto"/>
            <w:left w:val="none" w:sz="0" w:space="0" w:color="auto"/>
            <w:bottom w:val="none" w:sz="0" w:space="0" w:color="auto"/>
            <w:right w:val="none" w:sz="0" w:space="0" w:color="auto"/>
          </w:divBdr>
        </w:div>
        <w:div w:id="1843275695">
          <w:marLeft w:val="0"/>
          <w:marRight w:val="0"/>
          <w:marTop w:val="0"/>
          <w:marBottom w:val="0"/>
          <w:divBdr>
            <w:top w:val="none" w:sz="0" w:space="0" w:color="auto"/>
            <w:left w:val="none" w:sz="0" w:space="0" w:color="auto"/>
            <w:bottom w:val="none" w:sz="0" w:space="0" w:color="auto"/>
            <w:right w:val="none" w:sz="0" w:space="0" w:color="auto"/>
          </w:divBdr>
        </w:div>
        <w:div w:id="1705519464">
          <w:marLeft w:val="0"/>
          <w:marRight w:val="0"/>
          <w:marTop w:val="0"/>
          <w:marBottom w:val="0"/>
          <w:divBdr>
            <w:top w:val="none" w:sz="0" w:space="0" w:color="auto"/>
            <w:left w:val="none" w:sz="0" w:space="0" w:color="auto"/>
            <w:bottom w:val="none" w:sz="0" w:space="0" w:color="auto"/>
            <w:right w:val="none" w:sz="0" w:space="0" w:color="auto"/>
          </w:divBdr>
        </w:div>
        <w:div w:id="434179796">
          <w:marLeft w:val="0"/>
          <w:marRight w:val="0"/>
          <w:marTop w:val="0"/>
          <w:marBottom w:val="0"/>
          <w:divBdr>
            <w:top w:val="none" w:sz="0" w:space="0" w:color="auto"/>
            <w:left w:val="none" w:sz="0" w:space="0" w:color="auto"/>
            <w:bottom w:val="none" w:sz="0" w:space="0" w:color="auto"/>
            <w:right w:val="none" w:sz="0" w:space="0" w:color="auto"/>
          </w:divBdr>
        </w:div>
        <w:div w:id="1804034011">
          <w:marLeft w:val="0"/>
          <w:marRight w:val="0"/>
          <w:marTop w:val="0"/>
          <w:marBottom w:val="0"/>
          <w:divBdr>
            <w:top w:val="none" w:sz="0" w:space="0" w:color="auto"/>
            <w:left w:val="none" w:sz="0" w:space="0" w:color="auto"/>
            <w:bottom w:val="none" w:sz="0" w:space="0" w:color="auto"/>
            <w:right w:val="none" w:sz="0" w:space="0" w:color="auto"/>
          </w:divBdr>
        </w:div>
        <w:div w:id="1984652533">
          <w:marLeft w:val="0"/>
          <w:marRight w:val="0"/>
          <w:marTop w:val="0"/>
          <w:marBottom w:val="0"/>
          <w:divBdr>
            <w:top w:val="none" w:sz="0" w:space="0" w:color="auto"/>
            <w:left w:val="none" w:sz="0" w:space="0" w:color="auto"/>
            <w:bottom w:val="none" w:sz="0" w:space="0" w:color="auto"/>
            <w:right w:val="none" w:sz="0" w:space="0" w:color="auto"/>
          </w:divBdr>
        </w:div>
        <w:div w:id="532620317">
          <w:marLeft w:val="0"/>
          <w:marRight w:val="0"/>
          <w:marTop w:val="0"/>
          <w:marBottom w:val="0"/>
          <w:divBdr>
            <w:top w:val="none" w:sz="0" w:space="0" w:color="auto"/>
            <w:left w:val="none" w:sz="0" w:space="0" w:color="auto"/>
            <w:bottom w:val="none" w:sz="0" w:space="0" w:color="auto"/>
            <w:right w:val="none" w:sz="0" w:space="0" w:color="auto"/>
          </w:divBdr>
        </w:div>
        <w:div w:id="1859808512">
          <w:marLeft w:val="0"/>
          <w:marRight w:val="0"/>
          <w:marTop w:val="0"/>
          <w:marBottom w:val="0"/>
          <w:divBdr>
            <w:top w:val="none" w:sz="0" w:space="0" w:color="auto"/>
            <w:left w:val="none" w:sz="0" w:space="0" w:color="auto"/>
            <w:bottom w:val="none" w:sz="0" w:space="0" w:color="auto"/>
            <w:right w:val="none" w:sz="0" w:space="0" w:color="auto"/>
          </w:divBdr>
        </w:div>
        <w:div w:id="983772962">
          <w:marLeft w:val="0"/>
          <w:marRight w:val="0"/>
          <w:marTop w:val="0"/>
          <w:marBottom w:val="0"/>
          <w:divBdr>
            <w:top w:val="none" w:sz="0" w:space="0" w:color="auto"/>
            <w:left w:val="none" w:sz="0" w:space="0" w:color="auto"/>
            <w:bottom w:val="none" w:sz="0" w:space="0" w:color="auto"/>
            <w:right w:val="none" w:sz="0" w:space="0" w:color="auto"/>
          </w:divBdr>
        </w:div>
        <w:div w:id="1275211195">
          <w:marLeft w:val="0"/>
          <w:marRight w:val="0"/>
          <w:marTop w:val="0"/>
          <w:marBottom w:val="0"/>
          <w:divBdr>
            <w:top w:val="none" w:sz="0" w:space="0" w:color="auto"/>
            <w:left w:val="none" w:sz="0" w:space="0" w:color="auto"/>
            <w:bottom w:val="none" w:sz="0" w:space="0" w:color="auto"/>
            <w:right w:val="none" w:sz="0" w:space="0" w:color="auto"/>
          </w:divBdr>
        </w:div>
        <w:div w:id="1755080793">
          <w:marLeft w:val="0"/>
          <w:marRight w:val="0"/>
          <w:marTop w:val="0"/>
          <w:marBottom w:val="0"/>
          <w:divBdr>
            <w:top w:val="none" w:sz="0" w:space="0" w:color="auto"/>
            <w:left w:val="none" w:sz="0" w:space="0" w:color="auto"/>
            <w:bottom w:val="none" w:sz="0" w:space="0" w:color="auto"/>
            <w:right w:val="none" w:sz="0" w:space="0" w:color="auto"/>
          </w:divBdr>
        </w:div>
        <w:div w:id="1327708896">
          <w:marLeft w:val="0"/>
          <w:marRight w:val="0"/>
          <w:marTop w:val="0"/>
          <w:marBottom w:val="0"/>
          <w:divBdr>
            <w:top w:val="none" w:sz="0" w:space="0" w:color="auto"/>
            <w:left w:val="none" w:sz="0" w:space="0" w:color="auto"/>
            <w:bottom w:val="none" w:sz="0" w:space="0" w:color="auto"/>
            <w:right w:val="none" w:sz="0" w:space="0" w:color="auto"/>
          </w:divBdr>
        </w:div>
        <w:div w:id="786970708">
          <w:marLeft w:val="0"/>
          <w:marRight w:val="0"/>
          <w:marTop w:val="0"/>
          <w:marBottom w:val="0"/>
          <w:divBdr>
            <w:top w:val="none" w:sz="0" w:space="0" w:color="auto"/>
            <w:left w:val="none" w:sz="0" w:space="0" w:color="auto"/>
            <w:bottom w:val="none" w:sz="0" w:space="0" w:color="auto"/>
            <w:right w:val="none" w:sz="0" w:space="0" w:color="auto"/>
          </w:divBdr>
        </w:div>
        <w:div w:id="348876268">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83576216">
      <w:bodyDiv w:val="1"/>
      <w:marLeft w:val="0"/>
      <w:marRight w:val="0"/>
      <w:marTop w:val="0"/>
      <w:marBottom w:val="0"/>
      <w:divBdr>
        <w:top w:val="none" w:sz="0" w:space="0" w:color="auto"/>
        <w:left w:val="none" w:sz="0" w:space="0" w:color="auto"/>
        <w:bottom w:val="none" w:sz="0" w:space="0" w:color="auto"/>
        <w:right w:val="none" w:sz="0" w:space="0" w:color="auto"/>
      </w:divBdr>
      <w:divsChild>
        <w:div w:id="1521505754">
          <w:marLeft w:val="0"/>
          <w:marRight w:val="0"/>
          <w:marTop w:val="0"/>
          <w:marBottom w:val="0"/>
          <w:divBdr>
            <w:top w:val="none" w:sz="0" w:space="0" w:color="auto"/>
            <w:left w:val="none" w:sz="0" w:space="0" w:color="auto"/>
            <w:bottom w:val="none" w:sz="0" w:space="0" w:color="auto"/>
            <w:right w:val="none" w:sz="0" w:space="0" w:color="auto"/>
          </w:divBdr>
          <w:divsChild>
            <w:div w:id="12885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www.wordstream.com/blog/ws/2017/10/04/chatbots" TargetMode="External"/><Relationship Id="rId39" Type="http://schemas.openxmlformats.org/officeDocument/2006/relationships/hyperlink" Target="https://www.the-scientist.com/critic-at-large/opinion--ai-beats-animal-testing-at-finding-toxic-chemicals-65795" TargetMode="External"/><Relationship Id="rId21" Type="http://schemas.openxmlformats.org/officeDocument/2006/relationships/hyperlink" Target="https://github.com/G6-Internet-Explorers/RMIT-Assignment-2" TargetMode="External"/><Relationship Id="rId34" Type="http://schemas.openxmlformats.org/officeDocument/2006/relationships/hyperlink" Target="https://www.the-scientist.com/image-of-the-day/image-of-the-day--butterflynet-66280" TargetMode="External"/><Relationship Id="rId42" Type="http://schemas.openxmlformats.org/officeDocument/2006/relationships/hyperlink" Target="https://www.us-cert.gov/Ransomware" TargetMode="External"/><Relationship Id="rId47" Type="http://schemas.openxmlformats.org/officeDocument/2006/relationships/hyperlink" Target="https://ourworldindata.org/rise-of-social-media" TargetMode="External"/><Relationship Id="rId50" Type="http://schemas.openxmlformats.org/officeDocument/2006/relationships/hyperlink" Target="https://www.malwarebytes.com/malware/" TargetMode="Externa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hyperlink" Target="https://www.pinterest.ru/pin/822892163146640731/" TargetMode="Externa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hyperlink" Target="http://www.testmycreativity.com/" TargetMode="External"/><Relationship Id="rId37" Type="http://schemas.openxmlformats.org/officeDocument/2006/relationships/hyperlink" Target="https://doi.org/10.5858/arpa.2018-0147-OA" TargetMode="External"/><Relationship Id="rId40" Type="http://schemas.openxmlformats.org/officeDocument/2006/relationships/hyperlink" Target="http://www.educationplanner.org/students/self-assessments/learning-styles-quiz.shtml?event=results&amp;A=7&amp;V=10&amp;T=3" TargetMode="External"/><Relationship Id="rId45" Type="http://schemas.openxmlformats.org/officeDocument/2006/relationships/hyperlink" Target="https://expertsystem.com/machine-learning-definition/"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www.free-iqtest.net/" TargetMode="External"/><Relationship Id="rId44" Type="http://schemas.openxmlformats.org/officeDocument/2006/relationships/hyperlink" Target="https://www.forbes.com/sites/cognitiveworld/2019/07/03/a-i-will-soon-transform-social-media-the-question-is-how/"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8.jpeg"/><Relationship Id="rId27" Type="http://schemas.openxmlformats.org/officeDocument/2006/relationships/hyperlink" Target="https://acquire.io/blog/chatbots-trends/" TargetMode="External"/><Relationship Id="rId30" Type="http://schemas.openxmlformats.org/officeDocument/2006/relationships/hyperlink" Target="https://www.crystalknows.com/personalities" TargetMode="External"/><Relationship Id="rId35" Type="http://schemas.openxmlformats.org/officeDocument/2006/relationships/hyperlink" Target="https://www.intel.com.au/content/www/au/en/automotive/autonomous-vehicles.html" TargetMode="External"/><Relationship Id="rId43" Type="http://schemas.openxmlformats.org/officeDocument/2006/relationships/hyperlink" Target="https://www.pinterest.pt/pin/839358449275858166/" TargetMode="External"/><Relationship Id="rId48" Type="http://schemas.openxmlformats.org/officeDocument/2006/relationships/hyperlink" Target="https://www.us-cert.gov/ncas/tips/ST04-015"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pencolleges.edu.au/informed/features/will-chatbots-revolutionise-education/"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youtube.com/channel/UC8YaQYKffQkBc7-_uUUY-rA" TargetMode="External"/><Relationship Id="rId38" Type="http://schemas.openxmlformats.org/officeDocument/2006/relationships/hyperlink" Target="https://www.nvidia.com/en-au/self-driving-cars/" TargetMode="External"/><Relationship Id="rId46" Type="http://schemas.openxmlformats.org/officeDocument/2006/relationships/hyperlink" Target="https://ourworldindata.org/rise-of-social-media" TargetMode="External"/><Relationship Id="rId20" Type="http://schemas.openxmlformats.org/officeDocument/2006/relationships/hyperlink" Target="https://g6-internet-explorers.github.io/" TargetMode="External"/><Relationship Id="rId41" Type="http://schemas.openxmlformats.org/officeDocument/2006/relationships/hyperlink" Target="https://www.digitalmarketingcommunity.com/wp-content/uploads/2018/11/Potential-Benefits-of-Chatbots-in-2018.p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hyperlink" Target="https://www.the-scientist.com/news-opinion/ai-accurately-detects-lung-cancer-in-scans-65914" TargetMode="External"/><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searchsecurity.techtarget.com/definition/distributed-denial-of-service-attack"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095E1F"/>
    <w:rsid w:val="00186D7E"/>
    <w:rsid w:val="002A1923"/>
    <w:rsid w:val="003447C5"/>
    <w:rsid w:val="00426FA3"/>
    <w:rsid w:val="00497347"/>
    <w:rsid w:val="00524FAC"/>
    <w:rsid w:val="00591724"/>
    <w:rsid w:val="00731B00"/>
    <w:rsid w:val="007C5FF9"/>
    <w:rsid w:val="008C084D"/>
    <w:rsid w:val="008E530B"/>
    <w:rsid w:val="00952F92"/>
    <w:rsid w:val="009F543D"/>
    <w:rsid w:val="00A76193"/>
    <w:rsid w:val="00CE3DB4"/>
    <w:rsid w:val="00D355C4"/>
    <w:rsid w:val="00D75130"/>
    <w:rsid w:val="00E81073"/>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AD298-3777-4082-9E2E-A91FDFC32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38</Pages>
  <Words>12160</Words>
  <Characters>69315</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81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Jeremy Naupay</cp:lastModifiedBy>
  <cp:revision>35</cp:revision>
  <cp:lastPrinted>2020-01-12T06:03:00Z</cp:lastPrinted>
  <dcterms:created xsi:type="dcterms:W3CDTF">2020-01-09T06:35:00Z</dcterms:created>
  <dcterms:modified xsi:type="dcterms:W3CDTF">2020-01-12T07:31:00Z</dcterms:modified>
</cp:coreProperties>
</file>